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E35B2" w14:textId="77777777" w:rsidR="001B37FC" w:rsidRDefault="00000000">
      <w:pPr>
        <w:pBdr>
          <w:bottom w:val="single" w:sz="4" w:space="1" w:color="00000A"/>
        </w:pBdr>
        <w:rPr>
          <w:sz w:val="2"/>
          <w:szCs w:val="2"/>
        </w:rPr>
      </w:pPr>
      <w:r>
        <w:rPr>
          <w:noProof/>
          <w:sz w:val="2"/>
          <w:szCs w:val="2"/>
        </w:rPr>
        <mc:AlternateContent>
          <mc:Choice Requires="wps">
            <w:drawing>
              <wp:anchor distT="0" distB="0" distL="114300" distR="114300" simplePos="0" relativeHeight="4" behindDoc="0" locked="0" layoutInCell="1" allowOverlap="1" wp14:anchorId="73AA186D" wp14:editId="5F77F0BA">
                <wp:simplePos x="0" y="0"/>
                <wp:positionH relativeFrom="column">
                  <wp:posOffset>5080</wp:posOffset>
                </wp:positionH>
                <wp:positionV relativeFrom="paragraph">
                  <wp:posOffset>-116840</wp:posOffset>
                </wp:positionV>
                <wp:extent cx="4608830" cy="1445260"/>
                <wp:effectExtent l="0" t="0" r="0" b="0"/>
                <wp:wrapTopAndBottom/>
                <wp:docPr id="1" name="Rectangle 5"/>
                <wp:cNvGraphicFramePr/>
                <a:graphic xmlns:a="http://schemas.openxmlformats.org/drawingml/2006/main">
                  <a:graphicData uri="http://schemas.microsoft.com/office/word/2010/wordprocessingShape">
                    <wps:wsp>
                      <wps:cNvSpPr/>
                      <wps:spPr>
                        <a:xfrm>
                          <a:off x="0" y="0"/>
                          <a:ext cx="4608360" cy="144468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B214F68" w14:textId="77777777" w:rsidR="001B37FC" w:rsidRDefault="00000000">
                            <w:pPr>
                              <w:pStyle w:val="PaperTitle"/>
                              <w:rPr>
                                <w:lang w:eastAsia="en-GB"/>
                              </w:rPr>
                            </w:pPr>
                            <w:r>
                              <w:rPr>
                                <w:lang w:eastAsia="en-GB"/>
                              </w:rPr>
                              <w:t xml:space="preserve">Author Guidelines for the </w:t>
                            </w:r>
                            <w:r>
                              <w:rPr>
                                <w:lang w:eastAsia="en-GB"/>
                              </w:rPr>
                              <w:br/>
                              <w:t>British Machine Vision Conference</w:t>
                            </w:r>
                          </w:p>
                          <w:p w14:paraId="77F02F3E" w14:textId="21648F4F" w:rsidR="001B37FC" w:rsidRDefault="00000000">
                            <w:pPr>
                              <w:pStyle w:val="FrameContents"/>
                              <w:jc w:val="center"/>
                              <w:rPr>
                                <w:sz w:val="24"/>
                                <w:szCs w:val="24"/>
                              </w:rPr>
                            </w:pPr>
                            <w:r>
                              <w:rPr>
                                <w:sz w:val="24"/>
                                <w:szCs w:val="24"/>
                              </w:rPr>
                              <w:t>BMVC 202</w:t>
                            </w:r>
                            <w:r w:rsidR="006E1A70">
                              <w:rPr>
                                <w:sz w:val="24"/>
                                <w:szCs w:val="24"/>
                              </w:rPr>
                              <w:t>4</w:t>
                            </w:r>
                            <w:r>
                              <w:rPr>
                                <w:sz w:val="24"/>
                                <w:szCs w:val="24"/>
                              </w:rPr>
                              <w:t xml:space="preserve"> Submission # ??</w:t>
                            </w:r>
                          </w:p>
                        </w:txbxContent>
                      </wps:txbx>
                      <wps:bodyPr>
                        <a:noAutofit/>
                      </wps:bodyPr>
                    </wps:wsp>
                  </a:graphicData>
                </a:graphic>
              </wp:anchor>
            </w:drawing>
          </mc:Choice>
          <mc:Fallback>
            <w:pict>
              <v:rect w14:anchorId="73AA186D" id="Rectangle 5" o:spid="_x0000_s1026" style="position:absolute;margin-left:.4pt;margin-top:-9.2pt;width:362.9pt;height:113.8pt;z-index: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" stroked="f">
                <v:textbox>
                  <w:txbxContent>
                    <w:p w14:paraId="6B214F68" w14:textId="77777777" w:rsidR="001B37FC" w:rsidRDefault="00000000">
                      <w:pPr>
                        <w:pStyle w:val="PaperTitle"/>
                        <w:rPr>
                          <w:lang w:eastAsia="en-GB"/>
                        </w:rPr>
                      </w:pPr>
                      <w:r>
                        <w:rPr>
                          <w:lang w:eastAsia="en-GB"/>
                        </w:rPr>
                        <w:t xml:space="preserve">Author Guidelines for the </w:t>
                      </w:r>
                      <w:r>
                        <w:rPr>
                          <w:lang w:eastAsia="en-GB"/>
                        </w:rPr>
                        <w:br/>
                        <w:t>British Machine Vision Conference</w:t>
                      </w:r>
                    </w:p>
                    <w:p w14:paraId="77F02F3E" w14:textId="21648F4F" w:rsidR="001B37FC" w:rsidRDefault="00000000">
                      <w:pPr>
                        <w:pStyle w:val="FrameContents"/>
                        <w:jc w:val="center"/>
                        <w:rPr>
                          <w:sz w:val="24"/>
                          <w:szCs w:val="24"/>
                        </w:rPr>
                      </w:pPr>
                      <w:r>
                        <w:rPr>
                          <w:sz w:val="24"/>
                          <w:szCs w:val="24"/>
                        </w:rPr>
                        <w:t>BMVC 202</w:t>
                      </w:r>
                      <w:r w:rsidR="006E1A70">
                        <w:rPr>
                          <w:sz w:val="24"/>
                          <w:szCs w:val="24"/>
                        </w:rPr>
                        <w:t>4</w:t>
                      </w:r>
                      <w:r>
                        <w:rPr>
                          <w:sz w:val="24"/>
                          <w:szCs w:val="24"/>
                        </w:rPr>
                        <w:t xml:space="preserve"> Submission # ??</w:t>
                      </w:r>
                    </w:p>
                  </w:txbxContent>
                </v:textbox>
                <w10:wrap type="topAndBottom"/>
              </v:rect>
            </w:pict>
          </mc:Fallback>
        </mc:AlternateContent>
      </w:r>
    </w:p>
    <w:p w14:paraId="13FEA8B6" w14:textId="77777777" w:rsidR="001B37FC" w:rsidRDefault="00000000">
      <w:pPr>
        <w:spacing w:before="320" w:after="120"/>
        <w:jc w:val="center"/>
        <w:rPr>
          <w:b/>
        </w:rPr>
      </w:pPr>
      <w:r>
        <w:rPr>
          <w:b/>
        </w:rPr>
        <w:t>Abstract</w:t>
      </w:r>
    </w:p>
    <w:p w14:paraId="2B9B06B1" w14:textId="77777777" w:rsidR="001B37FC" w:rsidRDefault="00000000">
      <w:pPr>
        <w:pStyle w:val="Abstract"/>
      </w:pPr>
      <w:r>
        <w:t>This document demonstrates the format requirements for papers submitted to the British Machine Vision Conference. The format is designed for easy on-screen reading, and to print well at one or two pages per sheet. Additional features include: pop-up annotations for citations [4, 6]; a margin ruler for reviewing; and a greatly simplified way of entering multiple authors and institutions.</w:t>
      </w:r>
    </w:p>
    <w:p w14:paraId="755C6D18" w14:textId="77777777" w:rsidR="001B37FC" w:rsidRDefault="00000000">
      <w:pPr>
        <w:pStyle w:val="Abstract"/>
      </w:pPr>
      <w:r>
        <w:rPr>
          <w:b/>
        </w:rPr>
        <w:t>All authors are encouraged to read this document</w:t>
      </w:r>
      <w:r>
        <w:t>, even if you have written many papers before. As well as a description of the format, the document contains many instructions relating to formatting problems and errors that are common even in the work of authors who have written many papers before.</w:t>
      </w:r>
    </w:p>
    <w:p w14:paraId="75D225C8" w14:textId="77777777" w:rsidR="001B37FC" w:rsidRDefault="00000000">
      <w:pPr>
        <w:pStyle w:val="Sectionnumbered"/>
        <w:numPr>
          <w:ilvl w:val="0"/>
          <w:numId w:val="2"/>
        </w:numPr>
      </w:pPr>
      <w:r>
        <w:t>Introduction</w:t>
      </w:r>
    </w:p>
    <w:p w14:paraId="1A00516F" w14:textId="77777777" w:rsidR="001B37FC" w:rsidRDefault="00000000">
      <w:pPr>
        <w:pStyle w:val="Body"/>
      </w:pPr>
      <w:r>
        <w:t>From 2009, the proceedings of BMVC (the British Machine Vision Conference) will be published only in electronic form. This document illustrates the required paper format, and includes guidelines on preparation of submissions. Papers which fail to adhere to these requirements may be rejected at any stage in the review process.</w:t>
      </w:r>
    </w:p>
    <w:p w14:paraId="1940D8D5" w14:textId="77777777" w:rsidR="001B37FC" w:rsidRDefault="00000000">
      <w:pPr>
        <w:pStyle w:val="Bodyindent"/>
      </w:pPr>
      <w:r>
        <w:t>LATEX users should use this template in order to prepare their paper. Users of other packages should emulate the style and layout of this example. Note that best results will be achieved using pdflatex, which is available in most modern distributions.</w:t>
      </w:r>
    </w:p>
    <w:p w14:paraId="67CB1E1F" w14:textId="77777777" w:rsidR="001B37FC" w:rsidRDefault="00000000">
      <w:pPr>
        <w:pStyle w:val="SubSectionnumbered"/>
        <w:numPr>
          <w:ilvl w:val="1"/>
          <w:numId w:val="2"/>
        </w:numPr>
      </w:pPr>
      <w:r>
        <w:t xml:space="preserve"> Paper length</w:t>
      </w:r>
    </w:p>
    <w:p w14:paraId="764F74AF" w14:textId="3C75C74F" w:rsidR="001B37FC" w:rsidRDefault="00000000">
      <w:pPr>
        <w:pStyle w:val="Body"/>
      </w:pPr>
      <w:r>
        <w:t xml:space="preserve">Papers for phase-one review must be 9~pages in length, </w:t>
      </w:r>
      <w:r>
        <w:rPr>
          <w:b/>
          <w:bCs/>
        </w:rPr>
        <w:t>only</w:t>
      </w:r>
      <w:r>
        <w:t xml:space="preserve"> excluding the bibliography. </w:t>
      </w:r>
      <w:r>
        <w:rPr>
          <w:b/>
          <w:bCs/>
        </w:rPr>
        <w:t>All</w:t>
      </w:r>
      <w:r>
        <w:t xml:space="preserve"> appendices must be counted within the 9 pages limit or supplied as supplementary material. </w:t>
      </w:r>
    </w:p>
    <w:p w14:paraId="613C4D37" w14:textId="77777777" w:rsidR="001B37FC" w:rsidRDefault="00000000">
      <w:pPr>
        <w:pStyle w:val="Body"/>
      </w:pPr>
      <w:r>
        <w:t xml:space="preserve">     Papers which are clearly overlength will not be reviewed.  This includes papers where the margins and formatting are deemed to have been significantly altered from those laid down by this style guide.</w:t>
      </w:r>
    </w:p>
    <w:p w14:paraId="616B29B2" w14:textId="77777777" w:rsidR="001B37FC" w:rsidRDefault="00000000">
      <w:pPr>
        <w:pStyle w:val="Bodyindent"/>
        <w:sectPr w:rsidR="001B37FC" w:rsidSect="00127875">
          <w:headerReference w:type="default" r:id="rId7"/>
          <w:footerReference w:type="default" r:id="rId8"/>
          <w:pgSz w:w="8165" w:h="12361"/>
          <w:pgMar w:top="573" w:right="340" w:bottom="392" w:left="510" w:header="57" w:footer="28" w:gutter="0"/>
          <w:cols w:space="720"/>
          <w:formProt w:val="0"/>
          <w:docGrid w:linePitch="240" w:charSpace="10034"/>
        </w:sectPr>
      </w:pPr>
      <w:r>
        <w:t xml:space="preserve">The bibliography should begin immediately after the paper text. It may be of any length, within reason. It should </w:t>
      </w:r>
      <w:r>
        <w:rPr>
          <w:i/>
        </w:rPr>
        <w:t>not</w:t>
      </w:r>
      <w:r>
        <w:t xml:space="preserve"> include annotations, figures, or any other paraphernalia intended to subvert the paper length requirement.</w:t>
      </w:r>
    </w:p>
    <w:p w14:paraId="672B6F06" w14:textId="77777777" w:rsidR="001B37FC" w:rsidRDefault="00000000">
      <w:pPr>
        <w:pStyle w:val="Figure"/>
        <w:tabs>
          <w:tab w:val="center" w:pos="993"/>
          <w:tab w:val="center" w:pos="2977"/>
          <w:tab w:val="center" w:pos="5670"/>
        </w:tabs>
        <w:spacing w:before="0"/>
        <w:jc w:val="left"/>
        <w:rPr>
          <w:lang w:val="fr-FR"/>
        </w:rPr>
      </w:pPr>
      <w:r>
        <w:lastRenderedPageBreak/>
        <w:tab/>
      </w:r>
      <w:r>
        <w:rPr>
          <w:noProof/>
        </w:rPr>
        <w:drawing>
          <wp:inline distT="0" distB="0" distL="0" distR="0" wp14:anchorId="175AF567" wp14:editId="17851E21">
            <wp:extent cx="1028700" cy="1476375"/>
            <wp:effectExtent l="0" t="0" r="0" b="0"/>
            <wp:docPr id="3" name="Picture" descr="eg1_largeprint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eg1_largeprint_s"/>
                    <pic:cNvPicPr>
                      <a:picLocks noChangeAspect="1" noChangeArrowheads="1"/>
                    </pic:cNvPicPr>
                  </pic:nvPicPr>
                  <pic:blipFill>
                    <a:blip r:embed="rId9"/>
                    <a:stretch>
                      <a:fillRect/>
                    </a:stretch>
                  </pic:blipFill>
                  <pic:spPr bwMode="auto">
                    <a:xfrm>
                      <a:off x="0" y="0"/>
                      <a:ext cx="1028700" cy="1476375"/>
                    </a:xfrm>
                    <a:prstGeom prst="rect">
                      <a:avLst/>
                    </a:prstGeom>
                  </pic:spPr>
                </pic:pic>
              </a:graphicData>
            </a:graphic>
          </wp:inline>
        </w:drawing>
      </w:r>
      <w:r>
        <w:rPr>
          <w:lang w:val="fr-FR"/>
        </w:rPr>
        <w:tab/>
      </w:r>
      <w:r>
        <w:rPr>
          <w:noProof/>
        </w:rPr>
        <w:drawing>
          <wp:inline distT="0" distB="0" distL="0" distR="0" wp14:anchorId="68E183D2" wp14:editId="2E8AF318">
            <wp:extent cx="981075" cy="1466850"/>
            <wp:effectExtent l="0" t="0" r="0" b="0"/>
            <wp:docPr id="4" name="Image1" descr="eg1_largeprint_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eg1_largeprint_l"/>
                    <pic:cNvPicPr>
                      <a:picLocks noChangeAspect="1" noChangeArrowheads="1"/>
                    </pic:cNvPicPr>
                  </pic:nvPicPr>
                  <pic:blipFill>
                    <a:blip r:embed="rId10"/>
                    <a:stretch>
                      <a:fillRect/>
                    </a:stretch>
                  </pic:blipFill>
                  <pic:spPr bwMode="auto">
                    <a:xfrm>
                      <a:off x="0" y="0"/>
                      <a:ext cx="981075" cy="1466850"/>
                    </a:xfrm>
                    <a:prstGeom prst="rect">
                      <a:avLst/>
                    </a:prstGeom>
                  </pic:spPr>
                </pic:pic>
              </a:graphicData>
            </a:graphic>
          </wp:inline>
        </w:drawing>
      </w:r>
      <w:r>
        <w:rPr>
          <w:lang w:val="fr-FR"/>
        </w:rPr>
        <w:tab/>
      </w:r>
      <w:r>
        <w:rPr>
          <w:noProof/>
        </w:rPr>
        <w:drawing>
          <wp:inline distT="0" distB="0" distL="0" distR="0" wp14:anchorId="239CB776" wp14:editId="4E36F83E">
            <wp:extent cx="1943100" cy="1476375"/>
            <wp:effectExtent l="0" t="0" r="0" b="0"/>
            <wp:docPr id="5" name="Image2" descr="eg1_2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eg1_2up"/>
                    <pic:cNvPicPr>
                      <a:picLocks noChangeAspect="1" noChangeArrowheads="1"/>
                    </pic:cNvPicPr>
                  </pic:nvPicPr>
                  <pic:blipFill>
                    <a:blip r:embed="rId11"/>
                    <a:stretch>
                      <a:fillRect/>
                    </a:stretch>
                  </pic:blipFill>
                  <pic:spPr bwMode="auto">
                    <a:xfrm>
                      <a:off x="0" y="0"/>
                      <a:ext cx="1943100" cy="1476375"/>
                    </a:xfrm>
                    <a:prstGeom prst="rect">
                      <a:avLst/>
                    </a:prstGeom>
                  </pic:spPr>
                </pic:pic>
              </a:graphicData>
            </a:graphic>
          </wp:inline>
        </w:drawing>
      </w:r>
    </w:p>
    <w:p w14:paraId="084F1F76" w14:textId="77777777" w:rsidR="001B37FC" w:rsidRDefault="00000000">
      <w:pPr>
        <w:pStyle w:val="SubFigureNumbers"/>
        <w:tabs>
          <w:tab w:val="center" w:pos="993"/>
          <w:tab w:val="center" w:pos="2977"/>
          <w:tab w:val="center" w:pos="5670"/>
        </w:tabs>
        <w:rPr>
          <w:lang w:val="fr-FR"/>
        </w:rPr>
      </w:pPr>
      <w:r>
        <w:rPr>
          <w:lang w:val="fr-FR"/>
        </w:rPr>
        <w:tab/>
        <w:t>(a)</w:t>
      </w:r>
      <w:r>
        <w:rPr>
          <w:lang w:val="fr-FR"/>
        </w:rPr>
        <w:tab/>
        <w:t>(b)</w:t>
      </w:r>
      <w:r>
        <w:rPr>
          <w:lang w:val="fr-FR"/>
        </w:rPr>
        <w:tab/>
        <w:t>(c)</w:t>
      </w:r>
    </w:p>
    <w:p w14:paraId="5E76A305" w14:textId="77777777" w:rsidR="001B37FC" w:rsidRDefault="00000000">
      <w:pPr>
        <w:pStyle w:val="Caption"/>
      </w:pPr>
      <w:r>
        <w:t xml:space="preserve">Figure </w:t>
      </w:r>
      <w:r>
        <w:fldChar w:fldCharType="begin"/>
      </w:r>
      <w:r>
        <w:instrText>SEQ "Figure" \* ARABIC</w:instrText>
      </w:r>
      <w:r>
        <w:fldChar w:fldCharType="separate"/>
      </w:r>
      <w:r>
        <w:t>1</w:t>
      </w:r>
      <w:r>
        <w:fldChar w:fldCharType="end"/>
      </w:r>
      <w:r>
        <w:t>: It is often a good idea for the first figure to attempt to encapsulate the article, complementing the abstract. This figure illustrates the various print and on-screen layouts for which this paper format has been optimized: (a) traditional BMVC print format; (b) on-screen single-column format, or large-print paper; (c) full-screen two column, or 2-up printing.</w:t>
      </w:r>
    </w:p>
    <w:p w14:paraId="0858D6A7" w14:textId="77777777" w:rsidR="001B37FC" w:rsidRDefault="00000000">
      <w:pPr>
        <w:pStyle w:val="SubSectionnumbered"/>
        <w:numPr>
          <w:ilvl w:val="1"/>
          <w:numId w:val="2"/>
        </w:numPr>
        <w:rPr>
          <w:lang w:eastAsia="en-GB"/>
        </w:rPr>
      </w:pPr>
      <w:bookmarkStart w:id="0" w:name="BIB__bib"/>
      <w:r>
        <w:rPr>
          <w:lang w:eastAsia="en-GB"/>
        </w:rPr>
        <w:t>Dual submission</w:t>
      </w:r>
    </w:p>
    <w:p w14:paraId="532F845B" w14:textId="77777777" w:rsidR="001B37FC" w:rsidRDefault="00000000">
      <w:pPr>
        <w:pStyle w:val="Body"/>
      </w:pPr>
      <w:r>
        <w:t xml:space="preserve">By submitting this manuscript to BMVC, the authors assert that it has not been previously published in substantially similar form, and no paper currently under submission to a conference contains significant overlap with this one. If you are in doubt about the amount of overlap, cite the dual submission (as described below), and argue in the body of your paper why this is a nontrivial advance. A simultaneous journal submission would be expected to have significant additional material not in the conference paper, and should not be previously published, nor in the final acceptance stages. The conference chairs reserve the right to cancel submission of any paper which is found to violate these conditions. In particular, </w:t>
      </w:r>
      <w:r>
        <w:rPr>
          <w:i/>
        </w:rPr>
        <w:t xml:space="preserve">uncited </w:t>
      </w:r>
      <w:r>
        <w:t>dual submissions will be summarily dealt with.</w:t>
      </w:r>
    </w:p>
    <w:p w14:paraId="60F58008" w14:textId="77777777" w:rsidR="001B37FC" w:rsidRDefault="00000000">
      <w:pPr>
        <w:pStyle w:val="SubSectionnumbered"/>
        <w:numPr>
          <w:ilvl w:val="1"/>
          <w:numId w:val="2"/>
        </w:numPr>
      </w:pPr>
      <w:r>
        <w:t>Anonymity and blind review</w:t>
      </w:r>
    </w:p>
    <w:p w14:paraId="453D9F1A" w14:textId="77777777" w:rsidR="001B37FC" w:rsidRDefault="00000000">
      <w:pPr>
        <w:pStyle w:val="Body"/>
      </w:pPr>
      <w:r>
        <w:t xml:space="preserve">BMVC operates a double-blind review process. Your review submission </w:t>
      </w:r>
      <w:r>
        <w:rPr>
          <w:b/>
        </w:rPr>
        <w:t>must not identify you as the author</w:t>
      </w:r>
      <w:r>
        <w:t xml:space="preserve">. This means, in particular, that the author list should be replaced by the words “BMVC YYYY Submission # NNN”, where the italics are to indicate the year and the submission number. The provided LATEX command </w:t>
      </w:r>
      <w:r>
        <w:rPr>
          <w:rFonts w:ascii="Courier New" w:hAnsi="Courier New" w:cs="Courier New"/>
        </w:rPr>
        <w:t>\bmvcreviewcopy</w:t>
      </w:r>
      <w:r>
        <w:t xml:space="preserve"> does this automatically. In addition, acknowledgements should not be included in the review copy. </w:t>
      </w:r>
    </w:p>
    <w:p w14:paraId="680D8D5F" w14:textId="77777777" w:rsidR="001B37FC" w:rsidRDefault="00000000">
      <w:pPr>
        <w:pStyle w:val="Bodyindent"/>
      </w:pPr>
      <w:r>
        <w:t xml:space="preserve">Many authors misunderstand the concept of anonymizing for blind review. </w:t>
      </w:r>
      <w:r>
        <w:rPr>
          <w:b/>
        </w:rPr>
        <w:t>Blind review does not mean that one must remove citations to one’s own work</w:t>
      </w:r>
      <w:r>
        <w:t xml:space="preserve">—in fact it is often impossible to review a paper unless the previous citations are known and available. </w:t>
      </w:r>
    </w:p>
    <w:p w14:paraId="6AF5690D" w14:textId="77777777" w:rsidR="001B37FC" w:rsidRDefault="00000000">
      <w:pPr>
        <w:pStyle w:val="Bodyindent"/>
      </w:pPr>
      <w:r>
        <w:t xml:space="preserve">Blind review means that you do not use the words “my” or “our” when citing previous work. That is all. (But see below for techreports) </w:t>
      </w:r>
    </w:p>
    <w:p w14:paraId="63CBF502" w14:textId="77777777" w:rsidR="001B37FC" w:rsidRDefault="00000000">
      <w:pPr>
        <w:pStyle w:val="Bodyindent"/>
      </w:pPr>
      <w:r>
        <w:t>Saying “this builds on the work of Lucy Smith [1]” does not say that you are Lucy Smith, it says that you are building on her work. If you are Smith and Jones, do not say “as we show in [7]”, say “as Smith and Jones show in [7]” and at the end of the paper, include reference 7 as you would any other cited work.</w:t>
      </w:r>
    </w:p>
    <w:p w14:paraId="22832D1D" w14:textId="77777777" w:rsidR="001B37FC" w:rsidRDefault="00000000">
      <w:pPr>
        <w:pStyle w:val="Bodyindent"/>
      </w:pPr>
      <w:r>
        <w:t>An example of a bad paper:</w:t>
      </w:r>
    </w:p>
    <w:p w14:paraId="1D666DC8" w14:textId="77777777" w:rsidR="001B37FC" w:rsidRDefault="00000000">
      <w:pPr>
        <w:pStyle w:val="inlinepapercentre"/>
      </w:pPr>
      <w:r>
        <w:t>An analysis of the frobnicatable foo filter.</w:t>
      </w:r>
    </w:p>
    <w:p w14:paraId="7D8E46A1" w14:textId="77777777" w:rsidR="001B37FC" w:rsidRDefault="00000000">
      <w:pPr>
        <w:pStyle w:val="inlinepaper"/>
      </w:pPr>
      <w:r>
        <w:lastRenderedPageBreak/>
        <w:t>In this paper we present a performance analysis of our previous paper [1], and show it to be inferior to all previously known methods. Why the previous paper was accepted without this analysis is beyond me.</w:t>
      </w:r>
    </w:p>
    <w:p w14:paraId="56387870" w14:textId="77777777" w:rsidR="001B37FC" w:rsidRDefault="00000000">
      <w:pPr>
        <w:pStyle w:val="inlinepaper"/>
      </w:pPr>
      <w:r>
        <w:t>[1] Removed for blind review</w:t>
      </w:r>
    </w:p>
    <w:p w14:paraId="4F713488" w14:textId="77777777" w:rsidR="001B37FC" w:rsidRDefault="00000000">
      <w:pPr>
        <w:pStyle w:val="Bodyindent"/>
      </w:pPr>
      <w:r>
        <w:t>An example of an excellent paper:</w:t>
      </w:r>
    </w:p>
    <w:p w14:paraId="44F92910" w14:textId="77777777" w:rsidR="001B37FC" w:rsidRDefault="00000000">
      <w:pPr>
        <w:pStyle w:val="inlinepapercentre"/>
      </w:pPr>
      <w:r>
        <w:t>An analysis of the frobnicatable foo filter.</w:t>
      </w:r>
    </w:p>
    <w:p w14:paraId="25A9149E" w14:textId="77777777" w:rsidR="001B37FC" w:rsidRDefault="00000000">
      <w:pPr>
        <w:pStyle w:val="inlinepaper"/>
      </w:pPr>
      <w:r>
        <w:t xml:space="preserve">In this paper we present a performance analysis of the paper of Smith et </w:t>
      </w:r>
      <w:r>
        <w:rPr>
          <w:i/>
        </w:rPr>
        <w:t>al.</w:t>
      </w:r>
      <w:r>
        <w:t xml:space="preserve"> [1], and show it to be inferior to all previously known methods. Why the previous paper was accepted without this analysis is beyond me.</w:t>
      </w:r>
    </w:p>
    <w:p w14:paraId="6288C804" w14:textId="77777777" w:rsidR="001B37FC" w:rsidRDefault="00000000">
      <w:pPr>
        <w:pStyle w:val="inlinepaper"/>
      </w:pPr>
      <w:r>
        <w:t>[1] Smith, L and Jones, C. “The frobnicatable foo filter, a fundamental contribution to human knowledge”. Nature 381(12), 1-213.</w:t>
      </w:r>
    </w:p>
    <w:p w14:paraId="346E1A65" w14:textId="77777777" w:rsidR="001B37FC" w:rsidRDefault="00000000">
      <w:pPr>
        <w:pStyle w:val="Bodyindent"/>
      </w:pPr>
      <w:r>
        <w:t>If you are making a submission to another conference at the same time, which covers similar or overlapping material, you will almost certainly need to refer to that submission in order to explain the differences, just as you would if you or others had previously published related work. In such cases, include the anonymized parallel submission [4] as additional material and cite it as</w:t>
      </w:r>
    </w:p>
    <w:p w14:paraId="7EF75F77" w14:textId="77777777" w:rsidR="001B37FC" w:rsidRDefault="00000000">
      <w:pPr>
        <w:pStyle w:val="inlinepaper"/>
      </w:pPr>
      <w:r>
        <w:t xml:space="preserve">[1] Authors. “The frobnicatable foo filter”, ECCV 2006 Submission ID 324, Supplied as additional material </w:t>
      </w:r>
      <w:r>
        <w:rPr>
          <w:rFonts w:ascii="Courier New" w:hAnsi="Courier New" w:cs="Courier New"/>
        </w:rPr>
        <w:t>eccv06.pdf</w:t>
      </w:r>
      <w:r>
        <w:t>.</w:t>
      </w:r>
    </w:p>
    <w:p w14:paraId="73166312" w14:textId="77777777" w:rsidR="001B37FC" w:rsidRDefault="00000000">
      <w:pPr>
        <w:pStyle w:val="Bodyindent"/>
      </w:pPr>
      <w:r>
        <w:t xml:space="preserve">Finally, you may feel you need to tell the reader that more details can be found elsewhere, and refer them to a technical report. For conference submissions, the paper must stand on its own, and not </w:t>
      </w:r>
      <w:r>
        <w:rPr>
          <w:i/>
        </w:rPr>
        <w:t>require</w:t>
      </w:r>
      <w:r>
        <w:t xml:space="preserve"> the reviewer to go to a techreport for further details. Thus, you may say in the body of the paper “further details may be found in [5]”. Then submit the techreport as additional material. Again, you may not assume the reviewers will read this material.</w:t>
      </w:r>
    </w:p>
    <w:p w14:paraId="3CE399B5" w14:textId="77777777" w:rsidR="001B37FC" w:rsidRDefault="00000000">
      <w:pPr>
        <w:pStyle w:val="Bodyindent"/>
        <w:rPr>
          <w:i/>
        </w:rPr>
      </w:pPr>
      <w:r>
        <w:t xml:space="preserve">Sometimes your paper is about a problem which you tested using a tool which is widely known to be restricted to a single institution. For example, let’s say it’s 1969, you have solved a key problem on the Apollo lander, and you believe that the ICLL’70 audience would like to hear about your solution. The work is a development of your celebrated 1968 paper entitled “Zero-g frobnication: How being the only people in the world with access to the Apollo lander source code makes us a wow at parties”, by Zeus et </w:t>
      </w:r>
      <w:r>
        <w:rPr>
          <w:i/>
        </w:rPr>
        <w:t>al.</w:t>
      </w:r>
    </w:p>
    <w:p w14:paraId="028C8B73" w14:textId="77777777" w:rsidR="001B37FC" w:rsidRDefault="00000000">
      <w:pPr>
        <w:pStyle w:val="Bodyindent"/>
      </w:pPr>
      <w:r>
        <w:t>You can handle this paper like any other. Don’t write “We show how to improve our previous work [Anonymous, 1968]. This time we tested the algorithm on a lunar lander [name of lander removed for blind review]”. That would be silly, and would immediately identify the authors. Instead write the following:</w:t>
      </w:r>
    </w:p>
    <w:p w14:paraId="64CE7452" w14:textId="77777777" w:rsidR="001B37FC" w:rsidRDefault="00000000">
      <w:pPr>
        <w:pStyle w:val="inlinepaper"/>
      </w:pPr>
      <w:r>
        <w:t>We describe a system for zero-g frobnication. This system is new because it handles the following cases: A, B. Previous systems [Zeus et al. 1968] didn’t handle case B properly. Ours handles it by including a foo term in the bar integral.</w:t>
      </w:r>
    </w:p>
    <w:p w14:paraId="5F515ACF" w14:textId="77777777" w:rsidR="001B37FC" w:rsidRDefault="00000000">
      <w:pPr>
        <w:pStyle w:val="inlinepaper"/>
        <w:spacing w:before="0" w:after="0"/>
        <w:ind w:firstLine="284"/>
      </w:pPr>
      <w:r>
        <w:t>...</w:t>
      </w:r>
    </w:p>
    <w:p w14:paraId="4F15B30E" w14:textId="77777777" w:rsidR="001B37FC" w:rsidRDefault="00000000">
      <w:pPr>
        <w:pStyle w:val="inlinepaper"/>
        <w:ind w:firstLine="284"/>
      </w:pPr>
      <w:r>
        <w:t>The proposed system was integrated with the Apollo lunar lander, and went all the way to the moon, don’t you know. It displayed the following behaviours which show how well we solved cases A and B: ...</w:t>
      </w:r>
    </w:p>
    <w:p w14:paraId="0E830398" w14:textId="77777777" w:rsidR="001B37FC" w:rsidRDefault="00000000">
      <w:pPr>
        <w:pStyle w:val="Figure"/>
      </w:pPr>
      <w:r>
        <w:rPr>
          <w:noProof/>
        </w:rPr>
        <w:lastRenderedPageBreak/>
        <mc:AlternateContent>
          <mc:Choice Requires="wpg">
            <w:drawing>
              <wp:anchor distT="0" distB="0" distL="0" distR="0" simplePos="0" relativeHeight="7" behindDoc="0" locked="0" layoutInCell="1" allowOverlap="1" wp14:anchorId="2DDE3C37" wp14:editId="41B8CDB7">
                <wp:simplePos x="0" y="0"/>
                <wp:positionH relativeFrom="column">
                  <wp:posOffset>0</wp:posOffset>
                </wp:positionH>
                <wp:positionV relativeFrom="paragraph">
                  <wp:posOffset>635</wp:posOffset>
                </wp:positionV>
                <wp:extent cx="4623435" cy="2254250"/>
                <wp:effectExtent l="0" t="0" r="0" b="0"/>
                <wp:wrapNone/>
                <wp:docPr id="6" name="shape_0"/>
                <wp:cNvGraphicFramePr/>
                <a:graphic xmlns:a="http://schemas.openxmlformats.org/drawingml/2006/main">
                  <a:graphicData uri="http://schemas.microsoft.com/office/word/2010/wordprocessingGroup">
                    <wpg:wgp>
                      <wpg:cNvGrpSpPr/>
                      <wpg:grpSpPr>
                        <a:xfrm>
                          <a:off x="0" y="0"/>
                          <a:ext cx="4622760" cy="2253600"/>
                          <a:chOff x="0" y="0"/>
                          <a:chExt cx="0" cy="0"/>
                        </a:xfrm>
                      </wpg:grpSpPr>
                      <wps:wsp>
                        <wps:cNvPr id="2" name="Rectangle 2"/>
                        <wps:cNvSpPr/>
                        <wps:spPr>
                          <a:xfrm>
                            <a:off x="0" y="0"/>
                            <a:ext cx="4622760" cy="2253600"/>
                          </a:xfrm>
                          <a:prstGeom prst="rect">
                            <a:avLst/>
                          </a:prstGeom>
                          <a:noFill/>
                          <a:ln>
                            <a:noFill/>
                          </a:ln>
                        </wps:spPr>
                        <wps:style>
                          <a:lnRef idx="0">
                            <a:scrgbClr r="0" g="0" b="0"/>
                          </a:lnRef>
                          <a:fillRef idx="0">
                            <a:scrgbClr r="0" g="0" b="0"/>
                          </a:fillRef>
                          <a:effectRef idx="0">
                            <a:scrgbClr r="0" g="0" b="0"/>
                          </a:effectRef>
                          <a:fontRef idx="minor"/>
                        </wps:style>
                        <wps:bodyPr/>
                      </wps:wsp>
                      <wps:wsp>
                        <wps:cNvPr id="7" name="Rectangle 7"/>
                        <wps:cNvSpPr/>
                        <wps:spPr>
                          <a:xfrm>
                            <a:off x="230400" y="0"/>
                            <a:ext cx="4161240" cy="2193120"/>
                          </a:xfrm>
                          <a:prstGeom prst="rect">
                            <a:avLst/>
                          </a:prstGeom>
                          <a:solidFill>
                            <a:srgbClr val="FFFFFF"/>
                          </a:solidFill>
                          <a:ln w="9360">
                            <a:solidFill>
                              <a:srgbClr val="000000"/>
                            </a:solidFill>
                            <a:round/>
                          </a:ln>
                        </wps:spPr>
                        <wps:style>
                          <a:lnRef idx="0">
                            <a:scrgbClr r="0" g="0" b="0"/>
                          </a:lnRef>
                          <a:fillRef idx="0">
                            <a:scrgbClr r="0" g="0" b="0"/>
                          </a:fillRef>
                          <a:effectRef idx="0">
                            <a:scrgbClr r="0" g="0" b="0"/>
                          </a:effectRef>
                          <a:fontRef idx="minor"/>
                        </wps:style>
                        <wps:bodyPr/>
                      </wps:wsp>
                    </wpg:wgp>
                  </a:graphicData>
                </a:graphic>
              </wp:anchor>
            </w:drawing>
          </mc:Choice>
          <mc:Fallback>
            <w:pict>
              <v:group id="shape_0" alt="shape_0" style="position:absolute;margin-left:0pt;margin-top:0pt;width:364pt;height:177.45pt" coordorigin="0,0" coordsize="7280,3549">
                <v:rect id="shape_0" ID="Rectangle 4" stroked="f" style="position:absolute;left:0;top:0;width:7279;height:3548">
                  <w10:wrap type="none"/>
                  <v:fill o:detectmouseclick="t" on="false"/>
                  <v:stroke color="#3465a4" joinstyle="round" endcap="flat"/>
                </v:rect>
                <v:rect id="shape_0" ID="Rectangle 3" fillcolor="white" stroked="t" style="position:absolute;left:363;top:0;width:6552;height:3453">
                  <w10:wrap type="none"/>
                  <v:fill o:detectmouseclick="t" type="solid" color2="black"/>
                  <v:stroke color="black" weight="9360" joinstyle="round" endcap="flat"/>
                </v:rect>
              </v:group>
            </w:pict>
          </mc:Fallback>
        </mc:AlternateContent>
      </w:r>
    </w:p>
    <w:p w14:paraId="532D9A16" w14:textId="77777777" w:rsidR="001B37FC" w:rsidRDefault="001B37FC">
      <w:pPr>
        <w:pStyle w:val="SubFigureNumbers"/>
      </w:pPr>
    </w:p>
    <w:p w14:paraId="177D1CDB" w14:textId="77777777" w:rsidR="001B37FC" w:rsidRDefault="00000000">
      <w:pPr>
        <w:pStyle w:val="CaptionShort"/>
      </w:pPr>
      <w:r>
        <w:t xml:space="preserve">Figure </w:t>
      </w:r>
      <w:r>
        <w:fldChar w:fldCharType="begin"/>
      </w:r>
      <w:r>
        <w:instrText>SEQ "Figure" \* ARABIC</w:instrText>
      </w:r>
      <w:r>
        <w:fldChar w:fldCharType="separate"/>
      </w:r>
      <w:r>
        <w:t>1</w:t>
      </w:r>
      <w:r>
        <w:fldChar w:fldCharType="end"/>
      </w:r>
      <w:r>
        <w:t>: Example of a short caption, which should be centered.</w:t>
      </w:r>
    </w:p>
    <w:p w14:paraId="35C8AF63" w14:textId="77777777" w:rsidR="001B37FC" w:rsidRDefault="00000000">
      <w:pPr>
        <w:pStyle w:val="Body"/>
      </w:pPr>
      <w:r>
        <w:t xml:space="preserve">As you can see, the above text follows standard scientific convention, reads better than the first version, and does not explicitly name you as the authors. A reviewer might think it likely that the new paper was written by Zeus et </w:t>
      </w:r>
      <w:r>
        <w:rPr>
          <w:i/>
        </w:rPr>
        <w:t>al.</w:t>
      </w:r>
      <w:r>
        <w:t>, but cannot make any decision based on that guess. He or she would have to be sure that no other authors could have been contracted to solve problem B.</w:t>
      </w:r>
    </w:p>
    <w:p w14:paraId="6EFD3AC9" w14:textId="77777777" w:rsidR="001B37FC" w:rsidRDefault="00000000">
      <w:pPr>
        <w:pStyle w:val="Bodyindent"/>
      </w:pPr>
      <w:r>
        <w:t>FAQ: Are acknowledgements OK? No. Leave them for the final copy.</w:t>
      </w:r>
    </w:p>
    <w:p w14:paraId="03C5185A" w14:textId="77777777" w:rsidR="001B37FC" w:rsidRDefault="00000000">
      <w:pPr>
        <w:pStyle w:val="SubSectionnumbered"/>
        <w:numPr>
          <w:ilvl w:val="1"/>
          <w:numId w:val="2"/>
        </w:numPr>
      </w:pPr>
      <w:r>
        <w:t>Citations</w:t>
      </w:r>
    </w:p>
    <w:p w14:paraId="3B43D464" w14:textId="77777777" w:rsidR="001B37FC" w:rsidRDefault="00000000">
      <w:pPr>
        <w:pStyle w:val="Body"/>
      </w:pPr>
      <w:r>
        <w:t>When citing a multi-author paper, you may save space by using “</w:t>
      </w:r>
      <w:r>
        <w:rPr>
          <w:i/>
        </w:rPr>
        <w:t>et alia</w:t>
      </w:r>
      <w:r>
        <w:t xml:space="preserve">”, shortened to “et </w:t>
      </w:r>
      <w:r>
        <w:rPr>
          <w:i/>
        </w:rPr>
        <w:t>al.</w:t>
      </w:r>
      <w:r>
        <w:t>” (not “</w:t>
      </w:r>
      <w:r>
        <w:rPr>
          <w:i/>
        </w:rPr>
        <w:t>et. al.</w:t>
      </w:r>
      <w:r>
        <w:t xml:space="preserve">” as “et” is a complete word.) The provided </w:t>
      </w:r>
      <w:r>
        <w:rPr>
          <w:rFonts w:ascii="Courier New" w:hAnsi="Courier New" w:cs="Courier New"/>
        </w:rPr>
        <w:t>\etal</w:t>
      </w:r>
      <w:r>
        <w:t xml:space="preserve"> macro is a useful aide memoire in this regard. However, use it only when there are three or more authors. Thus, the following is correct: “ Frobnication has been trendy lately. It was introduced by Alpher [1], and subsequently developed by Alpher and Fotheringham-Smythe [2], and Alpher et </w:t>
      </w:r>
      <w:r>
        <w:rPr>
          <w:i/>
        </w:rPr>
        <w:t>al.</w:t>
      </w:r>
      <w:r>
        <w:t xml:space="preserve"> [3].”</w:t>
      </w:r>
    </w:p>
    <w:p w14:paraId="3437D3CD" w14:textId="77777777" w:rsidR="001B37FC" w:rsidRDefault="00000000">
      <w:pPr>
        <w:pStyle w:val="Bodyindent"/>
        <w:rPr>
          <w:i/>
        </w:rPr>
      </w:pPr>
      <w:r>
        <w:t xml:space="preserve">This is incorrect: “... subsequently developed by Alpher et </w:t>
      </w:r>
      <w:r>
        <w:rPr>
          <w:i/>
        </w:rPr>
        <w:t>al.</w:t>
      </w:r>
      <w:r>
        <w:t xml:space="preserve"> [2] ...” because reference [2] has just two authors. If you use the </w:t>
      </w:r>
      <w:r>
        <w:rPr>
          <w:rFonts w:ascii="Courier New" w:hAnsi="Courier New" w:cs="Courier New"/>
        </w:rPr>
        <w:t>\etal</w:t>
      </w:r>
      <w:r>
        <w:t xml:space="preserve"> macro, then you need not worry about double periods when used at the end of a sentence as in Alpher et </w:t>
      </w:r>
      <w:r>
        <w:rPr>
          <w:i/>
        </w:rPr>
        <w:t>al.</w:t>
      </w:r>
    </w:p>
    <w:p w14:paraId="5CC52049" w14:textId="77777777" w:rsidR="001B37FC" w:rsidRDefault="00000000">
      <w:pPr>
        <w:pStyle w:val="Bodyindent"/>
      </w:pPr>
      <w:r>
        <w:t xml:space="preserve">We use </w:t>
      </w:r>
      <w:r>
        <w:rPr>
          <w:rFonts w:ascii="Courier New" w:hAnsi="Courier New" w:cs="Courier New"/>
        </w:rPr>
        <w:t>natbib</w:t>
      </w:r>
      <w:r>
        <w:t>, so citations in random order are nicely sorted: [1, 2, 4, 5]. However, we don’t use the compress option, as we want each reference to have its own hyperlink and popup window.</w:t>
      </w:r>
    </w:p>
    <w:p w14:paraId="11746EEF" w14:textId="77777777" w:rsidR="001B37FC" w:rsidRDefault="00000000">
      <w:pPr>
        <w:pStyle w:val="SubSectionnumbered"/>
        <w:numPr>
          <w:ilvl w:val="1"/>
          <w:numId w:val="2"/>
        </w:numPr>
      </w:pPr>
      <w:r>
        <w:t>Footnotes</w:t>
      </w:r>
    </w:p>
    <w:p w14:paraId="3AD07535" w14:textId="77777777" w:rsidR="001B37FC" w:rsidRDefault="00000000">
      <w:pPr>
        <w:pStyle w:val="Body"/>
      </w:pPr>
      <w:r>
        <w:t>Please use footnotes</w:t>
      </w:r>
      <w:r>
        <w:rPr>
          <w:rStyle w:val="FootnoteAnchor"/>
        </w:rPr>
        <w:footnoteReference w:id="1"/>
      </w:r>
      <w:r>
        <w:t xml:space="preserve"> sparingly. Indeed, try to avoid footnotes altogether and include necessary peripheral observations in the text (within parentheses, if you prefer, as in this sentence). If you wish to use a footnote, place it at the bottom of the column on the page on which it is referenced. Use Times 8-point type, single-spaced.</w:t>
      </w:r>
    </w:p>
    <w:tbl>
      <w:tblPr>
        <w:tblW w:w="3117" w:type="dxa"/>
        <w:tblInd w:w="2093" w:type="dxa"/>
        <w:tblCellMar>
          <w:left w:w="103" w:type="dxa"/>
        </w:tblCellMar>
        <w:tblLook w:val="04A0" w:firstRow="1" w:lastRow="0" w:firstColumn="1" w:lastColumn="0" w:noHBand="0" w:noVBand="1"/>
      </w:tblPr>
      <w:tblGrid>
        <w:gridCol w:w="990"/>
        <w:gridCol w:w="2127"/>
      </w:tblGrid>
      <w:tr w:rsidR="001B37FC" w14:paraId="64FD7950" w14:textId="77777777">
        <w:trPr>
          <w:trHeight w:hRule="exact" w:val="227"/>
        </w:trPr>
        <w:tc>
          <w:tcPr>
            <w:tcW w:w="990" w:type="dxa"/>
            <w:tcBorders>
              <w:top w:val="single" w:sz="4" w:space="0" w:color="00000A"/>
              <w:left w:val="single" w:sz="4" w:space="0" w:color="00000A"/>
              <w:bottom w:val="double" w:sz="4" w:space="0" w:color="00000A"/>
              <w:right w:val="single" w:sz="4" w:space="0" w:color="00000A"/>
            </w:tcBorders>
            <w:shd w:val="clear" w:color="auto" w:fill="auto"/>
          </w:tcPr>
          <w:p w14:paraId="6A2D3670" w14:textId="77777777" w:rsidR="001B37FC" w:rsidRDefault="00000000">
            <w:pPr>
              <w:pStyle w:val="Body"/>
              <w:keepNext/>
              <w:jc w:val="center"/>
            </w:pPr>
            <w:r>
              <w:t>Method</w:t>
            </w:r>
          </w:p>
        </w:tc>
        <w:tc>
          <w:tcPr>
            <w:tcW w:w="2126" w:type="dxa"/>
            <w:tcBorders>
              <w:top w:val="single" w:sz="4" w:space="0" w:color="00000A"/>
              <w:left w:val="single" w:sz="4" w:space="0" w:color="00000A"/>
              <w:bottom w:val="double" w:sz="4" w:space="0" w:color="00000A"/>
              <w:right w:val="single" w:sz="4" w:space="0" w:color="00000A"/>
            </w:tcBorders>
            <w:shd w:val="clear" w:color="auto" w:fill="auto"/>
          </w:tcPr>
          <w:p w14:paraId="638E4BC4" w14:textId="77777777" w:rsidR="001B37FC" w:rsidRDefault="00000000">
            <w:pPr>
              <w:pStyle w:val="Body"/>
              <w:keepNext/>
              <w:jc w:val="center"/>
            </w:pPr>
            <w:r>
              <w:t>Frobnability</w:t>
            </w:r>
          </w:p>
        </w:tc>
      </w:tr>
      <w:tr w:rsidR="001B37FC" w14:paraId="020B7F6A" w14:textId="77777777">
        <w:trPr>
          <w:trHeight w:hRule="exact" w:val="227"/>
        </w:trPr>
        <w:tc>
          <w:tcPr>
            <w:tcW w:w="990" w:type="dxa"/>
            <w:tcBorders>
              <w:top w:val="double" w:sz="4" w:space="0" w:color="00000A"/>
              <w:left w:val="single" w:sz="4" w:space="0" w:color="00000A"/>
              <w:right w:val="single" w:sz="4" w:space="0" w:color="00000A"/>
            </w:tcBorders>
            <w:shd w:val="clear" w:color="auto" w:fill="auto"/>
          </w:tcPr>
          <w:p w14:paraId="6B23ED78" w14:textId="77777777" w:rsidR="001B37FC" w:rsidRDefault="00000000">
            <w:pPr>
              <w:pStyle w:val="Body"/>
              <w:keepNext/>
            </w:pPr>
            <w:r>
              <w:t xml:space="preserve">Theirs </w:t>
            </w:r>
          </w:p>
        </w:tc>
        <w:tc>
          <w:tcPr>
            <w:tcW w:w="2126" w:type="dxa"/>
            <w:tcBorders>
              <w:top w:val="double" w:sz="4" w:space="0" w:color="00000A"/>
              <w:left w:val="single" w:sz="4" w:space="0" w:color="00000A"/>
              <w:right w:val="single" w:sz="4" w:space="0" w:color="00000A"/>
            </w:tcBorders>
            <w:shd w:val="clear" w:color="auto" w:fill="auto"/>
          </w:tcPr>
          <w:p w14:paraId="5C59F4A7" w14:textId="77777777" w:rsidR="001B37FC" w:rsidRDefault="00000000">
            <w:pPr>
              <w:pStyle w:val="Body"/>
              <w:keepNext/>
              <w:jc w:val="center"/>
            </w:pPr>
            <w:r>
              <w:t>Frumpy</w:t>
            </w:r>
          </w:p>
        </w:tc>
      </w:tr>
      <w:tr w:rsidR="001B37FC" w14:paraId="4ECD2B5A" w14:textId="77777777">
        <w:trPr>
          <w:trHeight w:hRule="exact" w:val="227"/>
        </w:trPr>
        <w:tc>
          <w:tcPr>
            <w:tcW w:w="990" w:type="dxa"/>
            <w:tcBorders>
              <w:left w:val="single" w:sz="4" w:space="0" w:color="00000A"/>
              <w:right w:val="single" w:sz="4" w:space="0" w:color="00000A"/>
            </w:tcBorders>
            <w:shd w:val="clear" w:color="auto" w:fill="auto"/>
          </w:tcPr>
          <w:p w14:paraId="0E23C9B2" w14:textId="77777777" w:rsidR="001B37FC" w:rsidRDefault="00000000">
            <w:pPr>
              <w:pStyle w:val="Body"/>
              <w:keepNext/>
            </w:pPr>
            <w:r>
              <w:t>Yours</w:t>
            </w:r>
          </w:p>
        </w:tc>
        <w:tc>
          <w:tcPr>
            <w:tcW w:w="2126" w:type="dxa"/>
            <w:tcBorders>
              <w:left w:val="single" w:sz="4" w:space="0" w:color="00000A"/>
              <w:right w:val="single" w:sz="4" w:space="0" w:color="00000A"/>
            </w:tcBorders>
            <w:shd w:val="clear" w:color="auto" w:fill="auto"/>
          </w:tcPr>
          <w:p w14:paraId="0DFD7063" w14:textId="77777777" w:rsidR="001B37FC" w:rsidRDefault="00000000">
            <w:pPr>
              <w:pStyle w:val="Body"/>
              <w:keepNext/>
              <w:jc w:val="center"/>
            </w:pPr>
            <w:r>
              <w:t>Frobbly</w:t>
            </w:r>
          </w:p>
        </w:tc>
      </w:tr>
      <w:tr w:rsidR="001B37FC" w14:paraId="6D27BCAF" w14:textId="77777777">
        <w:trPr>
          <w:trHeight w:hRule="exact" w:val="227"/>
        </w:trPr>
        <w:tc>
          <w:tcPr>
            <w:tcW w:w="990" w:type="dxa"/>
            <w:tcBorders>
              <w:left w:val="single" w:sz="4" w:space="0" w:color="00000A"/>
              <w:bottom w:val="single" w:sz="4" w:space="0" w:color="00000A"/>
              <w:right w:val="single" w:sz="4" w:space="0" w:color="00000A"/>
            </w:tcBorders>
            <w:shd w:val="clear" w:color="auto" w:fill="auto"/>
          </w:tcPr>
          <w:p w14:paraId="30050E0A" w14:textId="77777777" w:rsidR="001B37FC" w:rsidRDefault="00000000">
            <w:pPr>
              <w:pStyle w:val="Body"/>
              <w:keepNext/>
            </w:pPr>
            <w:r>
              <w:t>Ours</w:t>
            </w:r>
          </w:p>
        </w:tc>
        <w:tc>
          <w:tcPr>
            <w:tcW w:w="2126" w:type="dxa"/>
            <w:tcBorders>
              <w:left w:val="single" w:sz="4" w:space="0" w:color="00000A"/>
              <w:bottom w:val="single" w:sz="4" w:space="0" w:color="00000A"/>
              <w:right w:val="single" w:sz="4" w:space="0" w:color="00000A"/>
            </w:tcBorders>
            <w:shd w:val="clear" w:color="auto" w:fill="auto"/>
          </w:tcPr>
          <w:p w14:paraId="4CF85027" w14:textId="77777777" w:rsidR="001B37FC" w:rsidRDefault="00000000">
            <w:pPr>
              <w:pStyle w:val="Body"/>
              <w:keepNext/>
              <w:jc w:val="center"/>
            </w:pPr>
            <w:r>
              <w:t>Makes one’s heart Frob</w:t>
            </w:r>
          </w:p>
        </w:tc>
      </w:tr>
    </w:tbl>
    <w:p w14:paraId="287E8195" w14:textId="77777777" w:rsidR="001B37FC" w:rsidRDefault="001B37FC">
      <w:pPr>
        <w:pStyle w:val="SubFigureNumbers"/>
      </w:pPr>
    </w:p>
    <w:p w14:paraId="183DFC49" w14:textId="77777777" w:rsidR="001B37FC" w:rsidRDefault="00000000">
      <w:pPr>
        <w:pStyle w:val="CaptionShort"/>
      </w:pPr>
      <w:r>
        <w:t xml:space="preserve">Table </w:t>
      </w:r>
      <w:r>
        <w:fldChar w:fldCharType="begin"/>
      </w:r>
      <w:r>
        <w:instrText>SEQ "Table" \* ARABIC</w:instrText>
      </w:r>
      <w:r>
        <w:fldChar w:fldCharType="separate"/>
      </w:r>
      <w:r>
        <w:t>1</w:t>
      </w:r>
      <w:r>
        <w:fldChar w:fldCharType="end"/>
      </w:r>
      <w:r>
        <w:t>: Results. Ours is better.</w:t>
      </w:r>
    </w:p>
    <w:p w14:paraId="1D04371E" w14:textId="77777777" w:rsidR="001B37FC" w:rsidRDefault="00000000">
      <w:pPr>
        <w:pStyle w:val="SubSectionnumbered"/>
        <w:numPr>
          <w:ilvl w:val="1"/>
          <w:numId w:val="2"/>
        </w:numPr>
      </w:pPr>
      <w:r>
        <w:t>The ruler</w:t>
      </w:r>
    </w:p>
    <w:p w14:paraId="45C32F06" w14:textId="77777777" w:rsidR="001B37FC" w:rsidRDefault="00000000">
      <w:pPr>
        <w:pStyle w:val="Body"/>
      </w:pPr>
      <w:r>
        <w:t xml:space="preserve">The LATEX style defines a printed ruler which should be present in the version submitted for review. The ruler is provided in order that reviewers may comment on particular lines in the paper without circumlocution. If you are preparing a document using a non-LATEX document preparation system, please arrange for an equivalent ruler to appear on the final output pages. The presence or absence of the ruler should not change the appearance of any </w:t>
      </w:r>
      <w:r>
        <w:lastRenderedPageBreak/>
        <w:t>other content on the page. The camera ready copy should not contain a ruler. (LATEX users may remove the [</w:t>
      </w:r>
      <w:r>
        <w:rPr>
          <w:rFonts w:ascii="Courier New" w:hAnsi="Courier New" w:cs="Courier New"/>
        </w:rPr>
        <w:t>review</w:t>
      </w:r>
      <w:r>
        <w:t xml:space="preserve">] option from the </w:t>
      </w:r>
      <w:r>
        <w:rPr>
          <w:rFonts w:ascii="Courier New" w:hAnsi="Courier New" w:cs="Courier New"/>
        </w:rPr>
        <w:t>\documentclass</w:t>
      </w:r>
      <w:r>
        <w:t xml:space="preserve"> statement.) Reviewers: note that the ruler measurements do not align well with lines in the paper — this turns out to be very difficult to do well when the paper contains many figures and equations, and, when done, looks ugly. Just use fractional references (e.g. this line is 210:5), although in most cases one would expect that the approximate location (210 in the previous example) will be adequate.</w:t>
      </w:r>
    </w:p>
    <w:p w14:paraId="6BEFCAB3" w14:textId="77777777" w:rsidR="001B37FC" w:rsidRDefault="00000000">
      <w:pPr>
        <w:pStyle w:val="SubSectionnumbered"/>
        <w:numPr>
          <w:ilvl w:val="1"/>
          <w:numId w:val="2"/>
        </w:numPr>
      </w:pPr>
      <w:r>
        <w:t>Mathematics</w:t>
      </w:r>
    </w:p>
    <w:p w14:paraId="694026D7" w14:textId="77777777" w:rsidR="001B37FC" w:rsidRDefault="00000000">
      <w:pPr>
        <w:pStyle w:val="Body"/>
      </w:pPr>
      <w:r>
        <w:t>Please number all of your sections and displayed equations. It is important for readers to be able to refer to any particular equation. Just because you didn’t refer to it in the text doesn’t mean some future reader might not need to refer to it. It is cumbersome to have to use circumlocutions like “the equation second from the top of page 3 column 1”. (Note that the ruler will not be present in the final copy, so is not an alternative to equation numbers). All authors will benefit from reading Mermin’s description [6] of how to write mathematics.</w:t>
      </w:r>
    </w:p>
    <w:p w14:paraId="5D1F0302" w14:textId="77777777" w:rsidR="001B37FC" w:rsidRDefault="00000000">
      <w:pPr>
        <w:pStyle w:val="SubSectionnumbered"/>
        <w:numPr>
          <w:ilvl w:val="1"/>
          <w:numId w:val="2"/>
        </w:numPr>
      </w:pPr>
      <w:r>
        <w:t>References</w:t>
      </w:r>
    </w:p>
    <w:p w14:paraId="09C35C11" w14:textId="77777777" w:rsidR="001B37FC" w:rsidRDefault="00000000">
      <w:pPr>
        <w:pStyle w:val="Body"/>
      </w:pPr>
      <w:r>
        <w:t>List and number all bibliographical references in 9-point Times, single-spaced, at the end of your paper. When referenced in the text, enclose the citation number in square brackets, for example [4]. Where appropriate, include the name(s) of editors of referenced books.</w:t>
      </w:r>
    </w:p>
    <w:p w14:paraId="26AFA0B7" w14:textId="77777777" w:rsidR="001B37FC" w:rsidRDefault="00000000">
      <w:pPr>
        <w:pStyle w:val="SubSectionnumbered"/>
        <w:numPr>
          <w:ilvl w:val="1"/>
          <w:numId w:val="2"/>
        </w:numPr>
      </w:pPr>
      <w:r>
        <w:t>Color</w:t>
      </w:r>
    </w:p>
    <w:p w14:paraId="3AB54A39" w14:textId="77777777" w:rsidR="001B37FC" w:rsidRDefault="00000000">
      <w:pPr>
        <w:pStyle w:val="Body"/>
      </w:pPr>
      <w:r>
        <w:t>Color is valuable, and will be visible to readers of the electronic copy. However ensure that, when printed on a monochrome printer, no important information is lost by the conversion to grayscale.</w:t>
      </w:r>
    </w:p>
    <w:p w14:paraId="57ED39F5" w14:textId="77777777" w:rsidR="001B37FC" w:rsidRDefault="00000000">
      <w:pPr>
        <w:pStyle w:val="Section"/>
      </w:pPr>
      <w:r>
        <w:t>References</w:t>
      </w:r>
    </w:p>
    <w:p w14:paraId="42D55042" w14:textId="77777777" w:rsidR="001B37FC" w:rsidRDefault="00000000">
      <w:pPr>
        <w:pStyle w:val="References"/>
      </w:pPr>
      <w:r>
        <w:t xml:space="preserve">[1]A. Alpher. Frobnication. </w:t>
      </w:r>
      <w:r>
        <w:rPr>
          <w:i/>
        </w:rPr>
        <w:t>Journal of Foo</w:t>
      </w:r>
      <w:r>
        <w:t>, 12(1):234–778, 2002.</w:t>
      </w:r>
    </w:p>
    <w:p w14:paraId="0C74CF2B" w14:textId="77777777" w:rsidR="001B37FC" w:rsidRDefault="00000000">
      <w:pPr>
        <w:pStyle w:val="References"/>
      </w:pPr>
      <w:r>
        <w:t>[2]</w:t>
      </w:r>
      <w:r>
        <w:tab/>
        <w:t xml:space="preserve">A. Alpher and J. P. N. Fotheringham-Smythe. Frobnication revisited. </w:t>
      </w:r>
      <w:r>
        <w:rPr>
          <w:i/>
        </w:rPr>
        <w:t>Journal of Foo</w:t>
      </w:r>
      <w:r>
        <w:t>, 13 (1):234–778, 2003.</w:t>
      </w:r>
    </w:p>
    <w:p w14:paraId="783C5A44" w14:textId="77777777" w:rsidR="001B37FC" w:rsidRDefault="00000000">
      <w:pPr>
        <w:pStyle w:val="References"/>
        <w:spacing w:after="120"/>
      </w:pPr>
      <w:r>
        <w:t xml:space="preserve">[3] A. Alpher, J. P. N. Fotheringham-Smythe, and G. Gamow. Can a machine frobnicate? </w:t>
      </w:r>
      <w:r>
        <w:rPr>
          <w:i/>
        </w:rPr>
        <w:t>Journal of Foo</w:t>
      </w:r>
      <w:r>
        <w:t>, 14(1):234–778, 2004.</w:t>
      </w:r>
    </w:p>
    <w:p w14:paraId="3E5FE501" w14:textId="77777777" w:rsidR="001B37FC" w:rsidRDefault="00000000">
      <w:pPr>
        <w:pStyle w:val="References"/>
        <w:spacing w:after="120"/>
      </w:pPr>
      <w:r>
        <w:t xml:space="preserve">[4] Authors. The frobnicatable foo filter, 2006. ECCV06 submission ID 324. Supplied as additional material </w:t>
      </w:r>
      <w:r>
        <w:rPr>
          <w:rFonts w:ascii="Courier New" w:hAnsi="Courier New" w:cs="Courier New"/>
        </w:rPr>
        <w:t>eccv06.pdf</w:t>
      </w:r>
      <w:r>
        <w:t>.</w:t>
      </w:r>
    </w:p>
    <w:p w14:paraId="7FE12C67" w14:textId="77777777" w:rsidR="001B37FC" w:rsidRDefault="00000000">
      <w:pPr>
        <w:pStyle w:val="References"/>
        <w:spacing w:after="120"/>
      </w:pPr>
      <w:r>
        <w:t xml:space="preserve">[5] Authors. Frobnication tutorial, 2006. Supplied as additional material </w:t>
      </w:r>
      <w:r>
        <w:rPr>
          <w:rFonts w:ascii="Courier New" w:hAnsi="Courier New" w:cs="Courier New"/>
        </w:rPr>
        <w:t>tr.pdf</w:t>
      </w:r>
      <w:r>
        <w:t>.</w:t>
      </w:r>
    </w:p>
    <w:p w14:paraId="7C7171D6" w14:textId="77777777" w:rsidR="001B37FC" w:rsidRDefault="00000000">
      <w:pPr>
        <w:pStyle w:val="References"/>
        <w:spacing w:after="120"/>
        <w:rPr>
          <w:sz w:val="16"/>
        </w:rPr>
      </w:pPr>
      <w:r>
        <w:t xml:space="preserve">[6] N. David Mermin. What’s wrong with these equations? </w:t>
      </w:r>
      <w:r>
        <w:rPr>
          <w:i/>
        </w:rPr>
        <w:t>Physics Today</w:t>
      </w:r>
      <w:r>
        <w:t xml:space="preserve">, October 1989. </w:t>
      </w:r>
      <w:r>
        <w:rPr>
          <w:rFonts w:ascii="Courier New" w:hAnsi="Courier New" w:cs="Courier New"/>
          <w:color w:val="0000FF"/>
          <w:sz w:val="16"/>
        </w:rPr>
        <w:t>http://www.cvpr.org/doc/mermin.pdf</w:t>
      </w:r>
      <w:bookmarkEnd w:id="0"/>
      <w:r>
        <w:rPr>
          <w:sz w:val="16"/>
        </w:rPr>
        <w:t>.</w:t>
      </w:r>
    </w:p>
    <w:p w14:paraId="272919DA" w14:textId="77777777" w:rsidR="001B37FC" w:rsidRDefault="00000000">
      <w:pPr>
        <w:pStyle w:val="Sectionnumbered"/>
        <w:numPr>
          <w:ilvl w:val="0"/>
          <w:numId w:val="2"/>
        </w:numPr>
      </w:pPr>
      <w:r>
        <w:t>Notes for DOC users</w:t>
      </w:r>
    </w:p>
    <w:p w14:paraId="6ED18474" w14:textId="77777777" w:rsidR="001B37FC" w:rsidRDefault="00000000">
      <w:pPr>
        <w:pStyle w:val="SubSectionnumbered"/>
        <w:numPr>
          <w:ilvl w:val="1"/>
          <w:numId w:val="2"/>
        </w:numPr>
      </w:pPr>
      <w:r>
        <w:lastRenderedPageBreak/>
        <w:t>Converting to PDF</w:t>
      </w:r>
    </w:p>
    <w:p w14:paraId="76D3422F" w14:textId="77777777" w:rsidR="001B37FC" w:rsidRDefault="00000000">
      <w:pPr>
        <w:pStyle w:val="Body"/>
      </w:pPr>
      <w:r>
        <w:t xml:space="preserve">When printing this document or converting to </w:t>
      </w:r>
      <w:r>
        <w:rPr>
          <w:rFonts w:ascii="Courier New" w:hAnsi="Courier New" w:cs="Courier New"/>
        </w:rPr>
        <w:t>PDF</w:t>
      </w:r>
      <w:r>
        <w:t xml:space="preserve">, it appears that some word processors have problems with the custom page size of 14.4cm x 21.8cm. The output might be of A4 paper size with the smaller text centred on top. One solution to this problem is to generate the </w:t>
      </w:r>
      <w:r>
        <w:rPr>
          <w:rFonts w:ascii="Courier New" w:hAnsi="Courier New" w:cs="Courier New"/>
        </w:rPr>
        <w:t>PDF</w:t>
      </w:r>
      <w:r>
        <w:t xml:space="preserve"> as usual and later cropping the excess borders with a post processing tool. Some free </w:t>
      </w:r>
      <w:r>
        <w:rPr>
          <w:rFonts w:ascii="Courier New" w:hAnsi="Courier New" w:cs="Courier New"/>
        </w:rPr>
        <w:t>PDF</w:t>
      </w:r>
      <w:r>
        <w:t xml:space="preserve"> writers include this post processing option to crop the paper of the final output.</w:t>
      </w:r>
    </w:p>
    <w:p w14:paraId="219F0295" w14:textId="77777777" w:rsidR="001B37FC" w:rsidRDefault="00000000">
      <w:pPr>
        <w:pStyle w:val="SubSectionnumbered"/>
        <w:numPr>
          <w:ilvl w:val="1"/>
          <w:numId w:val="2"/>
        </w:numPr>
      </w:pPr>
      <w:r>
        <w:t>Review and final version</w:t>
      </w:r>
    </w:p>
    <w:p w14:paraId="6C32CB31" w14:textId="77777777" w:rsidR="001B37FC" w:rsidRDefault="00000000">
      <w:pPr>
        <w:pStyle w:val="Body"/>
      </w:pPr>
      <w:r>
        <w:t xml:space="preserve">The only differences between review and final versions are rulers and the author list. It is recommended to use the review template to submit the initial paper. To convert your review paper to the final version, delete the rulers (text boxes) from the header of the document and insert the correct title and authors there. To add the author list on the first page, copy and paste the table from the final template to your paper and extend the textbox as required for size. </w:t>
      </w:r>
    </w:p>
    <w:sectPr w:rsidR="001B37FC">
      <w:headerReference w:type="even" r:id="rId12"/>
      <w:headerReference w:type="default" r:id="rId13"/>
      <w:footerReference w:type="even" r:id="rId14"/>
      <w:footerReference w:type="default" r:id="rId15"/>
      <w:headerReference w:type="first" r:id="rId16"/>
      <w:footerReference w:type="first" r:id="rId17"/>
      <w:pgSz w:w="8165" w:h="12361"/>
      <w:pgMar w:top="573" w:right="340" w:bottom="392" w:left="510" w:header="57" w:footer="28" w:gutter="0"/>
      <w:cols w:space="720"/>
      <w:formProt w:val="0"/>
      <w:titlePg/>
      <w:docGrid w:linePitch="240" w:charSpace="1003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0A7FD" w14:textId="77777777" w:rsidR="00127875" w:rsidRDefault="00127875">
      <w:r>
        <w:separator/>
      </w:r>
    </w:p>
  </w:endnote>
  <w:endnote w:type="continuationSeparator" w:id="0">
    <w:p w14:paraId="0FC2F2E0" w14:textId="77777777" w:rsidR="00127875" w:rsidRDefault="00127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6F1C" w14:textId="77777777" w:rsidR="001B37FC" w:rsidRDefault="001B37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A21C3" w14:textId="77777777" w:rsidR="001B37FC" w:rsidRDefault="001B37FC">
    <w:pPr>
      <w:pStyle w:val="Footer"/>
      <w:ind w:right="360"/>
      <w:rPr>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E4966" w14:textId="77777777" w:rsidR="001B37FC" w:rsidRDefault="001B37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A0189" w14:textId="77777777" w:rsidR="001B37FC" w:rsidRDefault="001B3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B1877" w14:textId="77777777" w:rsidR="00127875" w:rsidRDefault="00127875">
      <w:pPr>
        <w:rPr>
          <w:sz w:val="12"/>
        </w:rPr>
      </w:pPr>
      <w:r>
        <w:separator/>
      </w:r>
    </w:p>
  </w:footnote>
  <w:footnote w:type="continuationSeparator" w:id="0">
    <w:p w14:paraId="6C828557" w14:textId="77777777" w:rsidR="00127875" w:rsidRDefault="00127875">
      <w:pPr>
        <w:rPr>
          <w:sz w:val="12"/>
        </w:rPr>
      </w:pPr>
      <w:r>
        <w:continuationSeparator/>
      </w:r>
    </w:p>
  </w:footnote>
  <w:footnote w:id="1">
    <w:p w14:paraId="008942CD" w14:textId="77777777" w:rsidR="001B37FC" w:rsidRDefault="00000000">
      <w:pPr>
        <w:pStyle w:val="FootnoteText1"/>
      </w:pPr>
      <w:r>
        <w:rPr>
          <w:rStyle w:val="FootnoteCharacters"/>
        </w:rPr>
        <w:footnoteRef/>
      </w:r>
      <w:r>
        <w:rPr>
          <w:rStyle w:val="FootnoteCharacters"/>
        </w:rPr>
        <w:tab/>
      </w:r>
      <w:r>
        <w:t xml:space="preserve"> This is what a footnote looks like. It often distracts the reader from the main flow of the arg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E4DF" w14:textId="77777777" w:rsidR="001B37FC" w:rsidRDefault="001B37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FB63D" w14:textId="77777777" w:rsidR="001B37FC" w:rsidRDefault="00000000">
    <w:pPr>
      <w:pBdr>
        <w:bottom w:val="single" w:sz="4" w:space="1" w:color="00000A"/>
      </w:pBdr>
      <w:tabs>
        <w:tab w:val="right" w:pos="7315"/>
      </w:tabs>
      <w:spacing w:before="120"/>
      <w:rPr>
        <w:i/>
      </w:rPr>
    </w:pPr>
    <w:r>
      <w:rPr>
        <w:noProof/>
      </w:rPr>
      <mc:AlternateContent>
        <mc:Choice Requires="wps">
          <w:drawing>
            <wp:anchor distT="0" distB="0" distL="0" distR="0" simplePos="0" relativeHeight="6" behindDoc="1" locked="0" layoutInCell="1" allowOverlap="1" wp14:anchorId="6CCEC1E1" wp14:editId="52F0D3E4">
              <wp:simplePos x="0" y="0"/>
              <wp:positionH relativeFrom="column">
                <wp:posOffset>4620260</wp:posOffset>
              </wp:positionH>
              <wp:positionV relativeFrom="paragraph">
                <wp:posOffset>320040</wp:posOffset>
              </wp:positionV>
              <wp:extent cx="457835" cy="7849870"/>
              <wp:effectExtent l="0" t="0" r="0" b="0"/>
              <wp:wrapNone/>
              <wp:docPr id="7" name="Rectangle 3"/>
              <wp:cNvGraphicFramePr/>
              <a:graphic xmlns:a="http://schemas.openxmlformats.org/drawingml/2006/main">
                <a:graphicData uri="http://schemas.microsoft.com/office/word/2010/wordprocessingShape">
                  <wps:wsp>
                    <wps:cNvSpPr/>
                    <wps:spPr>
                      <a:xfrm>
                        <a:off x="0" y="0"/>
                        <a:ext cx="457200" cy="784908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8D7FFB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0</w:t>
                          </w:r>
                        </w:p>
                        <w:p w14:paraId="4178DF2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1</w:t>
                          </w:r>
                        </w:p>
                        <w:p w14:paraId="55168BD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2</w:t>
                          </w:r>
                        </w:p>
                        <w:p w14:paraId="5CFF0C9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3</w:t>
                          </w:r>
                        </w:p>
                        <w:p w14:paraId="3F9409F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4</w:t>
                          </w:r>
                        </w:p>
                        <w:p w14:paraId="2D4F89F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5</w:t>
                          </w:r>
                        </w:p>
                        <w:p w14:paraId="5F6CDA3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6</w:t>
                          </w:r>
                        </w:p>
                        <w:p w14:paraId="6DFD4C9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7</w:t>
                          </w:r>
                        </w:p>
                        <w:p w14:paraId="2971504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8</w:t>
                          </w:r>
                        </w:p>
                        <w:p w14:paraId="7B213F1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9</w:t>
                          </w:r>
                        </w:p>
                        <w:p w14:paraId="457ED90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0</w:t>
                          </w:r>
                        </w:p>
                        <w:p w14:paraId="2E59DDC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1</w:t>
                          </w:r>
                        </w:p>
                        <w:p w14:paraId="489EFB0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2</w:t>
                          </w:r>
                        </w:p>
                        <w:p w14:paraId="1610470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3</w:t>
                          </w:r>
                        </w:p>
                        <w:p w14:paraId="0981C67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4</w:t>
                          </w:r>
                        </w:p>
                        <w:p w14:paraId="52A689E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5</w:t>
                          </w:r>
                        </w:p>
                        <w:p w14:paraId="5A06681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6</w:t>
                          </w:r>
                        </w:p>
                        <w:p w14:paraId="42D44B7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7</w:t>
                          </w:r>
                        </w:p>
                        <w:p w14:paraId="6560F46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8</w:t>
                          </w:r>
                        </w:p>
                        <w:p w14:paraId="538C957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9</w:t>
                          </w:r>
                        </w:p>
                        <w:p w14:paraId="534DE63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0</w:t>
                          </w:r>
                        </w:p>
                        <w:p w14:paraId="6E85C7D6"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1</w:t>
                          </w:r>
                        </w:p>
                        <w:p w14:paraId="1D50404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2</w:t>
                          </w:r>
                        </w:p>
                        <w:p w14:paraId="2ABD931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3</w:t>
                          </w:r>
                        </w:p>
                        <w:p w14:paraId="45C1C4C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4</w:t>
                          </w:r>
                        </w:p>
                        <w:p w14:paraId="35A61EA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5</w:t>
                          </w:r>
                        </w:p>
                        <w:p w14:paraId="40F357F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6</w:t>
                          </w:r>
                        </w:p>
                        <w:p w14:paraId="52819FE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7</w:t>
                          </w:r>
                        </w:p>
                        <w:p w14:paraId="51DF40B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8</w:t>
                          </w:r>
                        </w:p>
                        <w:p w14:paraId="7CC2C5B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9</w:t>
                          </w:r>
                        </w:p>
                        <w:p w14:paraId="57279C0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0</w:t>
                          </w:r>
                        </w:p>
                        <w:p w14:paraId="259A7CC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1</w:t>
                          </w:r>
                        </w:p>
                        <w:p w14:paraId="32B0F6B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2</w:t>
                          </w:r>
                        </w:p>
                        <w:p w14:paraId="49F6AFD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3</w:t>
                          </w:r>
                        </w:p>
                        <w:p w14:paraId="17C3A1C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4</w:t>
                          </w:r>
                        </w:p>
                        <w:p w14:paraId="4721C8E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5</w:t>
                          </w:r>
                        </w:p>
                        <w:p w14:paraId="7625F51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6</w:t>
                          </w:r>
                        </w:p>
                        <w:p w14:paraId="2937D6F6"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7</w:t>
                          </w:r>
                        </w:p>
                        <w:p w14:paraId="5E3E54F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8</w:t>
                          </w:r>
                        </w:p>
                        <w:p w14:paraId="184F3B8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9</w:t>
                          </w:r>
                        </w:p>
                        <w:p w14:paraId="32ABD78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0</w:t>
                          </w:r>
                        </w:p>
                        <w:p w14:paraId="0577367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1</w:t>
                          </w:r>
                        </w:p>
                        <w:p w14:paraId="4970914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2</w:t>
                          </w:r>
                        </w:p>
                        <w:p w14:paraId="7E83014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3</w:t>
                          </w:r>
                        </w:p>
                        <w:p w14:paraId="02D5C80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4</w:t>
                          </w:r>
                        </w:p>
                        <w:p w14:paraId="5E66B0E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5</w:t>
                          </w:r>
                        </w:p>
                      </w:txbxContent>
                    </wps:txbx>
                    <wps:bodyPr>
                      <a:noAutofit/>
                    </wps:bodyPr>
                  </wps:wsp>
                </a:graphicData>
              </a:graphic>
            </wp:anchor>
          </w:drawing>
        </mc:Choice>
        <mc:Fallback>
          <w:pict>
            <v:rect w14:anchorId="6CCEC1E1" id="Rectangle 3" o:spid="_x0000_s1027" style="position:absolute;margin-left:363.8pt;margin-top:25.2pt;width:36.05pt;height:618.1pt;z-index:-50331647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" stroked="f">
              <v:textbox>
                <w:txbxContent>
                  <w:p w14:paraId="68D7FFB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0</w:t>
                    </w:r>
                  </w:p>
                  <w:p w14:paraId="4178DF2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1</w:t>
                    </w:r>
                  </w:p>
                  <w:p w14:paraId="55168BD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2</w:t>
                    </w:r>
                  </w:p>
                  <w:p w14:paraId="5CFF0C9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3</w:t>
                    </w:r>
                  </w:p>
                  <w:p w14:paraId="3F9409F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4</w:t>
                    </w:r>
                  </w:p>
                  <w:p w14:paraId="2D4F89F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5</w:t>
                    </w:r>
                  </w:p>
                  <w:p w14:paraId="5F6CDA3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6</w:t>
                    </w:r>
                  </w:p>
                  <w:p w14:paraId="6DFD4C9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7</w:t>
                    </w:r>
                  </w:p>
                  <w:p w14:paraId="2971504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8</w:t>
                    </w:r>
                  </w:p>
                  <w:p w14:paraId="7B213F1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09</w:t>
                    </w:r>
                  </w:p>
                  <w:p w14:paraId="457ED90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0</w:t>
                    </w:r>
                  </w:p>
                  <w:p w14:paraId="2E59DDC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1</w:t>
                    </w:r>
                  </w:p>
                  <w:p w14:paraId="489EFB0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2</w:t>
                    </w:r>
                  </w:p>
                  <w:p w14:paraId="1610470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3</w:t>
                    </w:r>
                  </w:p>
                  <w:p w14:paraId="0981C67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4</w:t>
                    </w:r>
                  </w:p>
                  <w:p w14:paraId="52A689E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5</w:t>
                    </w:r>
                  </w:p>
                  <w:p w14:paraId="5A06681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6</w:t>
                    </w:r>
                  </w:p>
                  <w:p w14:paraId="42D44B7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7</w:t>
                    </w:r>
                  </w:p>
                  <w:p w14:paraId="6560F46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8</w:t>
                    </w:r>
                  </w:p>
                  <w:p w14:paraId="538C957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19</w:t>
                    </w:r>
                  </w:p>
                  <w:p w14:paraId="534DE63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0</w:t>
                    </w:r>
                  </w:p>
                  <w:p w14:paraId="6E85C7D6"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1</w:t>
                    </w:r>
                  </w:p>
                  <w:p w14:paraId="1D50404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2</w:t>
                    </w:r>
                  </w:p>
                  <w:p w14:paraId="2ABD931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3</w:t>
                    </w:r>
                  </w:p>
                  <w:p w14:paraId="45C1C4C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4</w:t>
                    </w:r>
                  </w:p>
                  <w:p w14:paraId="35A61EA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5</w:t>
                    </w:r>
                  </w:p>
                  <w:p w14:paraId="40F357F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6</w:t>
                    </w:r>
                  </w:p>
                  <w:p w14:paraId="52819FE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7</w:t>
                    </w:r>
                  </w:p>
                  <w:p w14:paraId="51DF40B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8</w:t>
                    </w:r>
                  </w:p>
                  <w:p w14:paraId="7CC2C5B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29</w:t>
                    </w:r>
                  </w:p>
                  <w:p w14:paraId="57279C0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0</w:t>
                    </w:r>
                  </w:p>
                  <w:p w14:paraId="259A7CC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1</w:t>
                    </w:r>
                  </w:p>
                  <w:p w14:paraId="32B0F6B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2</w:t>
                    </w:r>
                  </w:p>
                  <w:p w14:paraId="49F6AFD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3</w:t>
                    </w:r>
                  </w:p>
                  <w:p w14:paraId="17C3A1C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4</w:t>
                    </w:r>
                  </w:p>
                  <w:p w14:paraId="4721C8E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5</w:t>
                    </w:r>
                  </w:p>
                  <w:p w14:paraId="7625F51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6</w:t>
                    </w:r>
                  </w:p>
                  <w:p w14:paraId="2937D6F6"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7</w:t>
                    </w:r>
                  </w:p>
                  <w:p w14:paraId="5E3E54F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8</w:t>
                    </w:r>
                  </w:p>
                  <w:p w14:paraId="184F3B8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39</w:t>
                    </w:r>
                  </w:p>
                  <w:p w14:paraId="32ABD78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0</w:t>
                    </w:r>
                  </w:p>
                  <w:p w14:paraId="0577367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1</w:t>
                    </w:r>
                  </w:p>
                  <w:p w14:paraId="4970914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2</w:t>
                    </w:r>
                  </w:p>
                  <w:p w14:paraId="7E83014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3</w:t>
                    </w:r>
                  </w:p>
                  <w:p w14:paraId="02D5C80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4</w:t>
                    </w:r>
                  </w:p>
                  <w:p w14:paraId="5E66B0E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6</w:t>
                    </w:r>
                    <w:r>
                      <w:fldChar w:fldCharType="end"/>
                    </w:r>
                    <w:r>
                      <w:rPr>
                        <w:rFonts w:ascii="Arial" w:hAnsi="Arial" w:cs="Arial"/>
                        <w:color w:val="0000FF"/>
                        <w:sz w:val="16"/>
                        <w:szCs w:val="16"/>
                      </w:rPr>
                      <w:t>45</w:t>
                    </w:r>
                  </w:p>
                </w:txbxContent>
              </v:textbox>
            </v:rect>
          </w:pict>
        </mc:Fallback>
      </mc:AlternateContent>
    </w:r>
    <w:r>
      <w:fldChar w:fldCharType="begin"/>
    </w:r>
    <w:r>
      <w:instrText>PAGE</w:instrText>
    </w:r>
    <w:r>
      <w:fldChar w:fldCharType="separate"/>
    </w:r>
    <w:r>
      <w:t>6</w:t>
    </w:r>
    <w:r>
      <w:fldChar w:fldCharType="end"/>
    </w:r>
    <w:r>
      <w:rPr>
        <w:i/>
      </w:rPr>
      <w:tab/>
      <w:t>AUTHOR(S): BMVC AUTHOR GUIDELINES</w:t>
    </w:r>
  </w:p>
  <w:p w14:paraId="589F0692" w14:textId="77777777" w:rsidR="001B37FC" w:rsidRDefault="001B37FC">
    <w:pPr>
      <w:pBdr>
        <w:bottom w:val="single" w:sz="4" w:space="1" w:color="00000A"/>
      </w:pBdr>
      <w:tabs>
        <w:tab w:val="right" w:pos="7315"/>
      </w:tabs>
      <w:rPr>
        <w:b/>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3C26" w14:textId="77777777" w:rsidR="001B37FC" w:rsidRDefault="00000000">
    <w:pPr>
      <w:pBdr>
        <w:bottom w:val="single" w:sz="4" w:space="1" w:color="00000A"/>
      </w:pBdr>
      <w:tabs>
        <w:tab w:val="right" w:pos="7315"/>
      </w:tabs>
      <w:spacing w:before="120"/>
      <w:rPr>
        <w:rStyle w:val="PageNumber"/>
        <w:b/>
        <w:i/>
      </w:rPr>
    </w:pPr>
    <w:r>
      <w:rPr>
        <w:noProof/>
      </w:rPr>
      <mc:AlternateContent>
        <mc:Choice Requires="wps">
          <w:drawing>
            <wp:anchor distT="0" distB="0" distL="0" distR="0" simplePos="0" relativeHeight="9" behindDoc="1" locked="0" layoutInCell="1" allowOverlap="1" wp14:anchorId="7BFDB51B" wp14:editId="4F19C07F">
              <wp:simplePos x="0" y="0"/>
              <wp:positionH relativeFrom="column">
                <wp:posOffset>-353060</wp:posOffset>
              </wp:positionH>
              <wp:positionV relativeFrom="paragraph">
                <wp:posOffset>318770</wp:posOffset>
              </wp:positionV>
              <wp:extent cx="457835" cy="7849870"/>
              <wp:effectExtent l="0" t="0" r="0" b="0"/>
              <wp:wrapNone/>
              <wp:docPr id="9" name="Rectangle 2"/>
              <wp:cNvGraphicFramePr/>
              <a:graphic xmlns:a="http://schemas.openxmlformats.org/drawingml/2006/main">
                <a:graphicData uri="http://schemas.microsoft.com/office/word/2010/wordprocessingShape">
                  <wps:wsp>
                    <wps:cNvSpPr/>
                    <wps:spPr>
                      <a:xfrm>
                        <a:off x="0" y="0"/>
                        <a:ext cx="457200" cy="784908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39511406"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0</w:t>
                          </w:r>
                        </w:p>
                        <w:p w14:paraId="7679F46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1</w:t>
                          </w:r>
                        </w:p>
                        <w:p w14:paraId="3FA3206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2</w:t>
                          </w:r>
                        </w:p>
                        <w:p w14:paraId="701E5CB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3</w:t>
                          </w:r>
                        </w:p>
                        <w:p w14:paraId="57D6CD4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4</w:t>
                          </w:r>
                        </w:p>
                        <w:p w14:paraId="668D70F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5</w:t>
                          </w:r>
                        </w:p>
                        <w:p w14:paraId="5B335D3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6</w:t>
                          </w:r>
                        </w:p>
                        <w:p w14:paraId="5C8CDF2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7</w:t>
                          </w:r>
                        </w:p>
                        <w:p w14:paraId="2358B30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8</w:t>
                          </w:r>
                        </w:p>
                        <w:p w14:paraId="1CD8FCA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9</w:t>
                          </w:r>
                        </w:p>
                        <w:p w14:paraId="4B61FFE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0</w:t>
                          </w:r>
                        </w:p>
                        <w:p w14:paraId="09A2AA8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1</w:t>
                          </w:r>
                        </w:p>
                        <w:p w14:paraId="407457E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2</w:t>
                          </w:r>
                        </w:p>
                        <w:p w14:paraId="4A5C28F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3</w:t>
                          </w:r>
                        </w:p>
                        <w:p w14:paraId="4C9D01A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4</w:t>
                          </w:r>
                        </w:p>
                        <w:p w14:paraId="3E54F65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5</w:t>
                          </w:r>
                        </w:p>
                        <w:p w14:paraId="5C7AB0C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6</w:t>
                          </w:r>
                        </w:p>
                        <w:p w14:paraId="69DBDDD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7</w:t>
                          </w:r>
                        </w:p>
                        <w:p w14:paraId="32D95E8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8</w:t>
                          </w:r>
                        </w:p>
                        <w:p w14:paraId="580B9B4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9</w:t>
                          </w:r>
                        </w:p>
                        <w:p w14:paraId="5051153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0</w:t>
                          </w:r>
                        </w:p>
                        <w:p w14:paraId="51A8973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1</w:t>
                          </w:r>
                        </w:p>
                        <w:p w14:paraId="4BBDA21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2</w:t>
                          </w:r>
                        </w:p>
                        <w:p w14:paraId="45015F3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3</w:t>
                          </w:r>
                        </w:p>
                        <w:p w14:paraId="60AFC18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4</w:t>
                          </w:r>
                        </w:p>
                        <w:p w14:paraId="519F9F5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5</w:t>
                          </w:r>
                        </w:p>
                        <w:p w14:paraId="73AFF9B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6</w:t>
                          </w:r>
                        </w:p>
                        <w:p w14:paraId="410C7F2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7</w:t>
                          </w:r>
                        </w:p>
                        <w:p w14:paraId="1777F87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8</w:t>
                          </w:r>
                        </w:p>
                        <w:p w14:paraId="7084485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9</w:t>
                          </w:r>
                        </w:p>
                        <w:p w14:paraId="1DD7502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0</w:t>
                          </w:r>
                        </w:p>
                        <w:p w14:paraId="6829A97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1</w:t>
                          </w:r>
                        </w:p>
                        <w:p w14:paraId="21577C9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2</w:t>
                          </w:r>
                        </w:p>
                        <w:p w14:paraId="3453B3C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3</w:t>
                          </w:r>
                        </w:p>
                        <w:p w14:paraId="0A259E7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4</w:t>
                          </w:r>
                        </w:p>
                        <w:p w14:paraId="603DBAC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5</w:t>
                          </w:r>
                        </w:p>
                        <w:p w14:paraId="3B34872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6</w:t>
                          </w:r>
                        </w:p>
                        <w:p w14:paraId="6931582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7</w:t>
                          </w:r>
                        </w:p>
                        <w:p w14:paraId="250FB57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8</w:t>
                          </w:r>
                        </w:p>
                        <w:p w14:paraId="66B1AC9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9</w:t>
                          </w:r>
                        </w:p>
                        <w:p w14:paraId="4937CBB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0</w:t>
                          </w:r>
                        </w:p>
                        <w:p w14:paraId="7C8F0CA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1</w:t>
                          </w:r>
                        </w:p>
                        <w:p w14:paraId="16E59FC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2</w:t>
                          </w:r>
                        </w:p>
                        <w:p w14:paraId="022FCD8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3</w:t>
                          </w:r>
                        </w:p>
                        <w:p w14:paraId="7EED1A1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4</w:t>
                          </w:r>
                        </w:p>
                        <w:p w14:paraId="690E16C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5</w:t>
                          </w:r>
                        </w:p>
                      </w:txbxContent>
                    </wps:txbx>
                    <wps:bodyPr>
                      <a:noAutofit/>
                    </wps:bodyPr>
                  </wps:wsp>
                </a:graphicData>
              </a:graphic>
            </wp:anchor>
          </w:drawing>
        </mc:Choice>
        <mc:Fallback>
          <w:pict>
            <v:rect w14:anchorId="7BFDB51B" id="Rectangle 2" o:spid="_x0000_s1028" style="position:absolute;margin-left:-27.8pt;margin-top:25.1pt;width:36.05pt;height:618.1pt;z-index:-50331647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" stroked="f">
              <v:textbox>
                <w:txbxContent>
                  <w:p w14:paraId="39511406"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0</w:t>
                    </w:r>
                  </w:p>
                  <w:p w14:paraId="7679F46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1</w:t>
                    </w:r>
                  </w:p>
                  <w:p w14:paraId="3FA3206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2</w:t>
                    </w:r>
                  </w:p>
                  <w:p w14:paraId="701E5CB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3</w:t>
                    </w:r>
                  </w:p>
                  <w:p w14:paraId="57D6CD4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4</w:t>
                    </w:r>
                  </w:p>
                  <w:p w14:paraId="668D70F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5</w:t>
                    </w:r>
                  </w:p>
                  <w:p w14:paraId="5B335D3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6</w:t>
                    </w:r>
                  </w:p>
                  <w:p w14:paraId="5C8CDF2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7</w:t>
                    </w:r>
                  </w:p>
                  <w:p w14:paraId="2358B30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8</w:t>
                    </w:r>
                  </w:p>
                  <w:p w14:paraId="1CD8FCA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09</w:t>
                    </w:r>
                  </w:p>
                  <w:p w14:paraId="4B61FFE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0</w:t>
                    </w:r>
                  </w:p>
                  <w:p w14:paraId="09A2AA8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1</w:t>
                    </w:r>
                  </w:p>
                  <w:p w14:paraId="407457E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2</w:t>
                    </w:r>
                  </w:p>
                  <w:p w14:paraId="4A5C28F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3</w:t>
                    </w:r>
                  </w:p>
                  <w:p w14:paraId="4C9D01A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4</w:t>
                    </w:r>
                  </w:p>
                  <w:p w14:paraId="3E54F65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5</w:t>
                    </w:r>
                  </w:p>
                  <w:p w14:paraId="5C7AB0C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6</w:t>
                    </w:r>
                  </w:p>
                  <w:p w14:paraId="69DBDDD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7</w:t>
                    </w:r>
                  </w:p>
                  <w:p w14:paraId="32D95E8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8</w:t>
                    </w:r>
                  </w:p>
                  <w:p w14:paraId="580B9B4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19</w:t>
                    </w:r>
                  </w:p>
                  <w:p w14:paraId="5051153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0</w:t>
                    </w:r>
                  </w:p>
                  <w:p w14:paraId="51A8973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1</w:t>
                    </w:r>
                  </w:p>
                  <w:p w14:paraId="4BBDA21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2</w:t>
                    </w:r>
                  </w:p>
                  <w:p w14:paraId="45015F3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3</w:t>
                    </w:r>
                  </w:p>
                  <w:p w14:paraId="60AFC18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4</w:t>
                    </w:r>
                  </w:p>
                  <w:p w14:paraId="519F9F5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5</w:t>
                    </w:r>
                  </w:p>
                  <w:p w14:paraId="73AFF9B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6</w:t>
                    </w:r>
                  </w:p>
                  <w:p w14:paraId="410C7F2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7</w:t>
                    </w:r>
                  </w:p>
                  <w:p w14:paraId="1777F87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8</w:t>
                    </w:r>
                  </w:p>
                  <w:p w14:paraId="7084485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29</w:t>
                    </w:r>
                  </w:p>
                  <w:p w14:paraId="1DD7502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0</w:t>
                    </w:r>
                  </w:p>
                  <w:p w14:paraId="6829A97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1</w:t>
                    </w:r>
                  </w:p>
                  <w:p w14:paraId="21577C9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2</w:t>
                    </w:r>
                  </w:p>
                  <w:p w14:paraId="3453B3C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3</w:t>
                    </w:r>
                  </w:p>
                  <w:p w14:paraId="0A259E7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4</w:t>
                    </w:r>
                  </w:p>
                  <w:p w14:paraId="603DBAC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5</w:t>
                    </w:r>
                  </w:p>
                  <w:p w14:paraId="3B34872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6</w:t>
                    </w:r>
                  </w:p>
                  <w:p w14:paraId="6931582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7</w:t>
                    </w:r>
                  </w:p>
                  <w:p w14:paraId="250FB57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8</w:t>
                    </w:r>
                  </w:p>
                  <w:p w14:paraId="66B1AC9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39</w:t>
                    </w:r>
                  </w:p>
                  <w:p w14:paraId="4937CBB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0</w:t>
                    </w:r>
                  </w:p>
                  <w:p w14:paraId="7C8F0CA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1</w:t>
                    </w:r>
                  </w:p>
                  <w:p w14:paraId="16E59FC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2</w:t>
                    </w:r>
                  </w:p>
                  <w:p w14:paraId="022FCD8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3</w:t>
                    </w:r>
                  </w:p>
                  <w:p w14:paraId="7EED1A12"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4</w:t>
                    </w:r>
                  </w:p>
                  <w:p w14:paraId="690E16C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7</w:t>
                    </w:r>
                    <w:r>
                      <w:fldChar w:fldCharType="end"/>
                    </w:r>
                    <w:r>
                      <w:rPr>
                        <w:rFonts w:ascii="Arial" w:hAnsi="Arial" w:cs="Arial"/>
                        <w:color w:val="0000FF"/>
                        <w:sz w:val="16"/>
                        <w:szCs w:val="16"/>
                      </w:rPr>
                      <w:t>45</w:t>
                    </w:r>
                  </w:p>
                </w:txbxContent>
              </v:textbox>
            </v:rect>
          </w:pict>
        </mc:Fallback>
      </mc:AlternateContent>
    </w:r>
    <w:r>
      <w:rPr>
        <w:i/>
      </w:rPr>
      <w:t>AUTHOR(S): BMVC AUTHOR GUIDELINES</w:t>
    </w:r>
    <w:r>
      <w:rPr>
        <w:i/>
      </w:rPr>
      <w:tab/>
    </w:r>
    <w:r>
      <w:fldChar w:fldCharType="begin"/>
    </w:r>
    <w:r>
      <w:instrText>PAGE</w:instrText>
    </w:r>
    <w:r>
      <w:fldChar w:fldCharType="separate"/>
    </w:r>
    <w:r>
      <w:t>7</w:t>
    </w:r>
    <w:r>
      <w:fldChar w:fldCharType="end"/>
    </w:r>
  </w:p>
  <w:p w14:paraId="43E72D9C" w14:textId="77777777" w:rsidR="001B37FC" w:rsidRDefault="001B37FC">
    <w:pPr>
      <w:pBdr>
        <w:bottom w:val="single" w:sz="4" w:space="1" w:color="00000A"/>
      </w:pBdr>
      <w:tabs>
        <w:tab w:val="right" w:pos="7315"/>
      </w:tabs>
      <w:rPr>
        <w:b/>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090B6" w14:textId="77777777" w:rsidR="001B37FC" w:rsidRDefault="00000000">
    <w:pPr>
      <w:pBdr>
        <w:bottom w:val="single" w:sz="4" w:space="1" w:color="00000A"/>
      </w:pBdr>
      <w:tabs>
        <w:tab w:val="right" w:pos="7315"/>
      </w:tabs>
      <w:spacing w:before="120"/>
      <w:rPr>
        <w:rStyle w:val="PageNumber"/>
        <w:b/>
        <w:i/>
      </w:rPr>
    </w:pPr>
    <w:r>
      <w:rPr>
        <w:noProof/>
      </w:rPr>
      <mc:AlternateContent>
        <mc:Choice Requires="wps">
          <w:drawing>
            <wp:anchor distT="0" distB="0" distL="0" distR="0" simplePos="0" relativeHeight="10" behindDoc="1" locked="0" layoutInCell="1" allowOverlap="1" wp14:anchorId="29FAB35C" wp14:editId="11BFA77E">
              <wp:simplePos x="0" y="0"/>
              <wp:positionH relativeFrom="column">
                <wp:posOffset>-353060</wp:posOffset>
              </wp:positionH>
              <wp:positionV relativeFrom="paragraph">
                <wp:posOffset>318770</wp:posOffset>
              </wp:positionV>
              <wp:extent cx="457835" cy="7849870"/>
              <wp:effectExtent l="0" t="0" r="0" b="0"/>
              <wp:wrapNone/>
              <wp:docPr id="11" name="Rectangle 1"/>
              <wp:cNvGraphicFramePr/>
              <a:graphic xmlns:a="http://schemas.openxmlformats.org/drawingml/2006/main">
                <a:graphicData uri="http://schemas.microsoft.com/office/word/2010/wordprocessingShape">
                  <wps:wsp>
                    <wps:cNvSpPr/>
                    <wps:spPr>
                      <a:xfrm>
                        <a:off x="0" y="0"/>
                        <a:ext cx="457200" cy="784908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71B34B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0</w:t>
                          </w:r>
                        </w:p>
                        <w:p w14:paraId="79C11A0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1</w:t>
                          </w:r>
                        </w:p>
                        <w:p w14:paraId="0010736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2</w:t>
                          </w:r>
                        </w:p>
                        <w:p w14:paraId="12292A9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3</w:t>
                          </w:r>
                        </w:p>
                        <w:p w14:paraId="50539E5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4</w:t>
                          </w:r>
                        </w:p>
                        <w:p w14:paraId="32EEAC5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5</w:t>
                          </w:r>
                        </w:p>
                        <w:p w14:paraId="0957795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6</w:t>
                          </w:r>
                        </w:p>
                        <w:p w14:paraId="7BD6438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7</w:t>
                          </w:r>
                        </w:p>
                        <w:p w14:paraId="65EAC00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8</w:t>
                          </w:r>
                        </w:p>
                        <w:p w14:paraId="79D6C3B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9</w:t>
                          </w:r>
                        </w:p>
                        <w:p w14:paraId="3F1EE2C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0</w:t>
                          </w:r>
                        </w:p>
                        <w:p w14:paraId="1EEFA99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1</w:t>
                          </w:r>
                        </w:p>
                        <w:p w14:paraId="6B4ACF6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2</w:t>
                          </w:r>
                        </w:p>
                        <w:p w14:paraId="300303A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3</w:t>
                          </w:r>
                        </w:p>
                        <w:p w14:paraId="7EAED1E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4</w:t>
                          </w:r>
                        </w:p>
                        <w:p w14:paraId="13B8C29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5</w:t>
                          </w:r>
                        </w:p>
                        <w:p w14:paraId="320E3C5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6</w:t>
                          </w:r>
                        </w:p>
                        <w:p w14:paraId="672D26B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7</w:t>
                          </w:r>
                        </w:p>
                        <w:p w14:paraId="4A32861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8</w:t>
                          </w:r>
                        </w:p>
                        <w:p w14:paraId="0F4F94E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9</w:t>
                          </w:r>
                        </w:p>
                        <w:p w14:paraId="7B10F6C6"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0</w:t>
                          </w:r>
                        </w:p>
                        <w:p w14:paraId="54D8105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1</w:t>
                          </w:r>
                        </w:p>
                        <w:p w14:paraId="7FF8217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2</w:t>
                          </w:r>
                        </w:p>
                        <w:p w14:paraId="6D27B03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3</w:t>
                          </w:r>
                        </w:p>
                        <w:p w14:paraId="26A0D30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4</w:t>
                          </w:r>
                        </w:p>
                        <w:p w14:paraId="02CC764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5</w:t>
                          </w:r>
                        </w:p>
                        <w:p w14:paraId="78E3621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6</w:t>
                          </w:r>
                        </w:p>
                        <w:p w14:paraId="4637827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7</w:t>
                          </w:r>
                        </w:p>
                        <w:p w14:paraId="5A96271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8</w:t>
                          </w:r>
                        </w:p>
                        <w:p w14:paraId="4D65845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9</w:t>
                          </w:r>
                        </w:p>
                        <w:p w14:paraId="4A934DF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0</w:t>
                          </w:r>
                        </w:p>
                        <w:p w14:paraId="1023757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1</w:t>
                          </w:r>
                        </w:p>
                        <w:p w14:paraId="3B5F3E6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2</w:t>
                          </w:r>
                        </w:p>
                        <w:p w14:paraId="4FEA219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3</w:t>
                          </w:r>
                        </w:p>
                        <w:p w14:paraId="6417FA8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4</w:t>
                          </w:r>
                        </w:p>
                        <w:p w14:paraId="06F2978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5</w:t>
                          </w:r>
                        </w:p>
                        <w:p w14:paraId="23AC26B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6</w:t>
                          </w:r>
                        </w:p>
                        <w:p w14:paraId="1E56A41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7</w:t>
                          </w:r>
                        </w:p>
                        <w:p w14:paraId="7CE2874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8</w:t>
                          </w:r>
                        </w:p>
                        <w:p w14:paraId="196CCF7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9</w:t>
                          </w:r>
                        </w:p>
                        <w:p w14:paraId="7E5EE64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0</w:t>
                          </w:r>
                        </w:p>
                        <w:p w14:paraId="19B650C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1</w:t>
                          </w:r>
                        </w:p>
                        <w:p w14:paraId="0244868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2</w:t>
                          </w:r>
                        </w:p>
                        <w:p w14:paraId="19E9CC6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3</w:t>
                          </w:r>
                        </w:p>
                        <w:p w14:paraId="3953395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4</w:t>
                          </w:r>
                        </w:p>
                        <w:p w14:paraId="48CC097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5</w:t>
                          </w:r>
                        </w:p>
                      </w:txbxContent>
                    </wps:txbx>
                    <wps:bodyPr>
                      <a:noAutofit/>
                    </wps:bodyPr>
                  </wps:wsp>
                </a:graphicData>
              </a:graphic>
            </wp:anchor>
          </w:drawing>
        </mc:Choice>
        <mc:Fallback>
          <w:pict>
            <v:rect w14:anchorId="29FAB35C" id="Rectangle 1" o:spid="_x0000_s1029" style="position:absolute;margin-left:-27.8pt;margin-top:25.1pt;width:36.05pt;height:618.1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" stroked="f">
              <v:textbox>
                <w:txbxContent>
                  <w:p w14:paraId="471B34B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0</w:t>
                    </w:r>
                  </w:p>
                  <w:p w14:paraId="79C11A0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1</w:t>
                    </w:r>
                  </w:p>
                  <w:p w14:paraId="0010736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2</w:t>
                    </w:r>
                  </w:p>
                  <w:p w14:paraId="12292A9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3</w:t>
                    </w:r>
                  </w:p>
                  <w:p w14:paraId="50539E5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4</w:t>
                    </w:r>
                  </w:p>
                  <w:p w14:paraId="32EEAC5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5</w:t>
                    </w:r>
                  </w:p>
                  <w:p w14:paraId="0957795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6</w:t>
                    </w:r>
                  </w:p>
                  <w:p w14:paraId="7BD6438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7</w:t>
                    </w:r>
                  </w:p>
                  <w:p w14:paraId="65EAC00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8</w:t>
                    </w:r>
                  </w:p>
                  <w:p w14:paraId="79D6C3B5"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09</w:t>
                    </w:r>
                  </w:p>
                  <w:p w14:paraId="3F1EE2C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0</w:t>
                    </w:r>
                  </w:p>
                  <w:p w14:paraId="1EEFA99E"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1</w:t>
                    </w:r>
                  </w:p>
                  <w:p w14:paraId="6B4ACF6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2</w:t>
                    </w:r>
                  </w:p>
                  <w:p w14:paraId="300303A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3</w:t>
                    </w:r>
                  </w:p>
                  <w:p w14:paraId="7EAED1E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4</w:t>
                    </w:r>
                  </w:p>
                  <w:p w14:paraId="13B8C29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5</w:t>
                    </w:r>
                  </w:p>
                  <w:p w14:paraId="320E3C5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6</w:t>
                    </w:r>
                  </w:p>
                  <w:p w14:paraId="672D26B3"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7</w:t>
                    </w:r>
                  </w:p>
                  <w:p w14:paraId="4A32861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8</w:t>
                    </w:r>
                  </w:p>
                  <w:p w14:paraId="0F4F94ED"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19</w:t>
                    </w:r>
                  </w:p>
                  <w:p w14:paraId="7B10F6C6"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0</w:t>
                    </w:r>
                  </w:p>
                  <w:p w14:paraId="54D8105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1</w:t>
                    </w:r>
                  </w:p>
                  <w:p w14:paraId="7FF8217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2</w:t>
                    </w:r>
                  </w:p>
                  <w:p w14:paraId="6D27B03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3</w:t>
                    </w:r>
                  </w:p>
                  <w:p w14:paraId="26A0D30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4</w:t>
                    </w:r>
                  </w:p>
                  <w:p w14:paraId="02CC764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5</w:t>
                    </w:r>
                  </w:p>
                  <w:p w14:paraId="78E3621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6</w:t>
                    </w:r>
                  </w:p>
                  <w:p w14:paraId="4637827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7</w:t>
                    </w:r>
                  </w:p>
                  <w:p w14:paraId="5A96271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8</w:t>
                    </w:r>
                  </w:p>
                  <w:p w14:paraId="4D65845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29</w:t>
                    </w:r>
                  </w:p>
                  <w:p w14:paraId="4A934DF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0</w:t>
                    </w:r>
                  </w:p>
                  <w:p w14:paraId="1023757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1</w:t>
                    </w:r>
                  </w:p>
                  <w:p w14:paraId="3B5F3E6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2</w:t>
                    </w:r>
                  </w:p>
                  <w:p w14:paraId="4FEA219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3</w:t>
                    </w:r>
                  </w:p>
                  <w:p w14:paraId="6417FA84"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4</w:t>
                    </w:r>
                  </w:p>
                  <w:p w14:paraId="06F29789"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5</w:t>
                    </w:r>
                  </w:p>
                  <w:p w14:paraId="23AC26BB"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6</w:t>
                    </w:r>
                  </w:p>
                  <w:p w14:paraId="1E56A41C"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7</w:t>
                    </w:r>
                  </w:p>
                  <w:p w14:paraId="7CE2874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8</w:t>
                    </w:r>
                  </w:p>
                  <w:p w14:paraId="196CCF71"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39</w:t>
                    </w:r>
                  </w:p>
                  <w:p w14:paraId="7E5EE64F"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0</w:t>
                    </w:r>
                  </w:p>
                  <w:p w14:paraId="19B650C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1</w:t>
                    </w:r>
                  </w:p>
                  <w:p w14:paraId="02448688"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2</w:t>
                    </w:r>
                  </w:p>
                  <w:p w14:paraId="19E9CC67"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3</w:t>
                    </w:r>
                  </w:p>
                  <w:p w14:paraId="3953395A"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4</w:t>
                    </w:r>
                  </w:p>
                  <w:p w14:paraId="48CC0970" w14:textId="77777777" w:rsidR="001B37FC" w:rsidRDefault="00000000">
                    <w:pPr>
                      <w:pStyle w:val="FrameContents"/>
                      <w:spacing w:after="66"/>
                      <w:rPr>
                        <w:rFonts w:ascii="Arial" w:hAnsi="Arial" w:cs="Arial"/>
                        <w:color w:val="0000FF"/>
                        <w:sz w:val="16"/>
                        <w:szCs w:val="16"/>
                      </w:rPr>
                    </w:pPr>
                    <w:r>
                      <w:fldChar w:fldCharType="begin"/>
                    </w:r>
                    <w:r>
                      <w:instrText>PAGE</w:instrText>
                    </w:r>
                    <w:r>
                      <w:fldChar w:fldCharType="separate"/>
                    </w:r>
                    <w:r>
                      <w:t>2</w:t>
                    </w:r>
                    <w:r>
                      <w:fldChar w:fldCharType="end"/>
                    </w:r>
                    <w:r>
                      <w:rPr>
                        <w:rFonts w:ascii="Arial" w:hAnsi="Arial" w:cs="Arial"/>
                        <w:color w:val="0000FF"/>
                        <w:sz w:val="16"/>
                        <w:szCs w:val="16"/>
                      </w:rPr>
                      <w:t>45</w:t>
                    </w:r>
                  </w:p>
                </w:txbxContent>
              </v:textbox>
            </v:rect>
          </w:pict>
        </mc:Fallback>
      </mc:AlternateContent>
    </w:r>
    <w:r>
      <w:rPr>
        <w:i/>
      </w:rPr>
      <w:t>AUTHOR(S): BMVC AUTHOR GUIDELINES</w:t>
    </w:r>
    <w:r>
      <w:rPr>
        <w:i/>
      </w:rPr>
      <w:tab/>
    </w:r>
    <w:r>
      <w:fldChar w:fldCharType="begin"/>
    </w:r>
    <w:r>
      <w:instrText>PAGE</w:instrText>
    </w:r>
    <w:r>
      <w:fldChar w:fldCharType="separate"/>
    </w:r>
    <w:r>
      <w:t>2</w:t>
    </w:r>
    <w:r>
      <w:fldChar w:fldCharType="end"/>
    </w:r>
  </w:p>
  <w:p w14:paraId="121C5715" w14:textId="77777777" w:rsidR="001B37FC" w:rsidRDefault="001B37FC">
    <w:pPr>
      <w:pBdr>
        <w:bottom w:val="single" w:sz="4" w:space="1" w:color="00000A"/>
      </w:pBdr>
      <w:tabs>
        <w:tab w:val="right" w:pos="7315"/>
      </w:tabs>
      <w:rPr>
        <w:b/>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CE16F3"/>
    <w:multiLevelType w:val="multilevel"/>
    <w:tmpl w:val="5210C7EE"/>
    <w:lvl w:ilvl="0">
      <w:start w:val="1"/>
      <w:numFmt w:val="decimal"/>
      <w:lvlText w:val=""/>
      <w:lvlJc w:val="left"/>
      <w:pPr>
        <w:tabs>
          <w:tab w:val="num" w:pos="397"/>
        </w:tabs>
        <w:ind w:left="0" w:firstLine="0"/>
      </w:pPr>
    </w:lvl>
    <w:lvl w:ilvl="1">
      <w:start w:val="1"/>
      <w:numFmt w:val="decimal"/>
      <w:lvlText w:val="%1.%2"/>
      <w:lvlJc w:val="left"/>
      <w:pPr>
        <w:tabs>
          <w:tab w:val="num" w:pos="397"/>
        </w:tabs>
        <w:ind w:left="0" w:firstLine="0"/>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1" w15:restartNumberingAfterBreak="0">
    <w:nsid w:val="6AB167D9"/>
    <w:multiLevelType w:val="multilevel"/>
    <w:tmpl w:val="874AB66E"/>
    <w:lvl w:ilvl="0">
      <w:start w:val="1"/>
      <w:numFmt w:val="decimal"/>
      <w:pStyle w:val="Heading1"/>
      <w:lvlText w:val="%1."/>
      <w:lvlJc w:val="left"/>
      <w:pPr>
        <w:tabs>
          <w:tab w:val="num" w:pos="397"/>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281181406">
    <w:abstractNumId w:val="1"/>
  </w:num>
  <w:num w:numId="2" w16cid:durableId="12404811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autoHyphenation/>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NzcwNDCwNDcyNzVU0lEKTi0uzszPAykwrAUA62upOywAAAA="/>
  </w:docVars>
  <w:rsids>
    <w:rsidRoot w:val="001B37FC"/>
    <w:rsid w:val="00127875"/>
    <w:rsid w:val="001B37FC"/>
    <w:rsid w:val="006E1A70"/>
    <w:rsid w:val="00786388"/>
    <w:rsid w:val="00826273"/>
  </w:rsids>
  <m:mathPr>
    <m:mathFont m:val="Cambria Math"/>
    <m:brkBin m:val="before"/>
    <m:brkBinSub m:val="--"/>
    <m:smallFrac m:val="0"/>
    <m:dispDef/>
    <m:lMargin m:val="0"/>
    <m:rMargin m:val="0"/>
    <m:defJc m:val="centerGroup"/>
    <m:wrapIndent m:val="1440"/>
    <m:intLim m:val="subSup"/>
    <m:naryLim m:val="undOvr"/>
  </m:mathPr>
  <w:themeFontLang w:val="en-GB" w:eastAsia="zh-CN"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964A36"/>
  <w15:docId w15:val="{8BF82670-12DF-DF4A-B9FB-8FA7D728A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BAD"/>
    <w:rPr>
      <w:lang w:eastAsia="en-US"/>
    </w:rPr>
  </w:style>
  <w:style w:type="paragraph" w:styleId="Heading1">
    <w:name w:val="heading 1"/>
    <w:basedOn w:val="Normal"/>
    <w:next w:val="Normal"/>
    <w:qFormat/>
    <w:rsid w:val="0017253A"/>
    <w:pPr>
      <w:keepNext/>
      <w:numPr>
        <w:numId w:val="1"/>
      </w:numPr>
      <w:spacing w:before="240" w:after="60"/>
      <w:outlineLvl w:val="0"/>
    </w:pPr>
    <w:rPr>
      <w:rFonts w:ascii="Arial" w:hAnsi="Arial" w:cs="Arial"/>
      <w:b/>
      <w:bCs/>
      <w:sz w:val="32"/>
      <w:szCs w:val="32"/>
    </w:rPr>
  </w:style>
  <w:style w:type="paragraph" w:styleId="Heading2">
    <w:name w:val="heading 2"/>
    <w:basedOn w:val="Normal"/>
    <w:next w:val="Normal"/>
    <w:qFormat/>
    <w:rsid w:val="00220E2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220E29"/>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rsid w:val="003378AC"/>
    <w:rPr>
      <w:rFonts w:eastAsia="SimSun"/>
      <w:color w:val="001A66"/>
      <w:lang w:val="en-GB" w:eastAsia="en-US" w:bidi="ar-SA"/>
    </w:rPr>
  </w:style>
  <w:style w:type="character" w:customStyle="1" w:styleId="Hyperlink1">
    <w:name w:val="Hyperlink1"/>
    <w:basedOn w:val="DefaultParagraphFont"/>
    <w:rsid w:val="005E7BAD"/>
    <w:rPr>
      <w:color w:val="0000FF"/>
      <w:u w:val="single"/>
    </w:rPr>
  </w:style>
  <w:style w:type="character" w:customStyle="1" w:styleId="BodyindentChar">
    <w:name w:val="Body indent Char"/>
    <w:basedOn w:val="DefaultParagraphFont"/>
    <w:link w:val="Bodyindent"/>
    <w:qFormat/>
    <w:rsid w:val="00363E75"/>
    <w:rPr>
      <w:szCs w:val="24"/>
      <w:lang w:val="en-GB" w:eastAsia="ar-SA" w:bidi="ar-SA"/>
    </w:rPr>
  </w:style>
  <w:style w:type="character" w:customStyle="1" w:styleId="FigureChar">
    <w:name w:val="Figure Char"/>
    <w:basedOn w:val="CaptionChar"/>
    <w:link w:val="Figure"/>
    <w:qFormat/>
    <w:rsid w:val="003378AC"/>
    <w:rPr>
      <w:rFonts w:eastAsia="SimSun"/>
      <w:i/>
      <w:iCs/>
      <w:color w:val="001A66"/>
      <w:szCs w:val="24"/>
      <w:lang w:val="en-GB" w:eastAsia="ar-SA" w:bidi="ar-SA"/>
    </w:rPr>
  </w:style>
  <w:style w:type="character" w:customStyle="1" w:styleId="MTEquationSection">
    <w:name w:val="MTEquationSection"/>
    <w:basedOn w:val="DefaultParagraphFont"/>
    <w:qFormat/>
    <w:rsid w:val="00090DA7"/>
    <w:rPr>
      <w:vanish w:val="0"/>
      <w:color w:val="FF0000"/>
    </w:rPr>
  </w:style>
  <w:style w:type="character" w:styleId="PageNumber">
    <w:name w:val="page number"/>
    <w:basedOn w:val="DefaultParagraphFont"/>
    <w:qFormat/>
    <w:rsid w:val="007A15C6"/>
  </w:style>
  <w:style w:type="character" w:styleId="CommentReference">
    <w:name w:val="annotation reference"/>
    <w:basedOn w:val="DefaultParagraphFont"/>
    <w:semiHidden/>
    <w:qFormat/>
    <w:rsid w:val="00551EFC"/>
    <w:rPr>
      <w:sz w:val="16"/>
      <w:szCs w:val="16"/>
    </w:rPr>
  </w:style>
  <w:style w:type="character" w:customStyle="1" w:styleId="MemberType">
    <w:name w:val="MemberType"/>
    <w:basedOn w:val="DefaultParagraphFont"/>
    <w:qFormat/>
    <w:rsid w:val="00A86B5F"/>
    <w:rPr>
      <w:rFonts w:ascii="Times New Roman" w:hAnsi="Times New Roman" w:cs="Times New Roman"/>
      <w:i/>
      <w:iCs/>
      <w:sz w:val="22"/>
      <w:szCs w:val="22"/>
    </w:rPr>
  </w:style>
  <w:style w:type="character" w:customStyle="1" w:styleId="BodyChar2">
    <w:name w:val="Body Char2"/>
    <w:basedOn w:val="DefaultParagraphFont"/>
    <w:link w:val="Body"/>
    <w:qFormat/>
    <w:rsid w:val="004B1647"/>
    <w:rPr>
      <w:szCs w:val="24"/>
      <w:lang w:val="en-GB" w:eastAsia="ar-SA" w:bidi="ar-SA"/>
    </w:rPr>
  </w:style>
  <w:style w:type="character" w:customStyle="1" w:styleId="DocumentMapChar">
    <w:name w:val="Document Map Char"/>
    <w:basedOn w:val="DefaultParagraphFont"/>
    <w:link w:val="DocumentMap"/>
    <w:qFormat/>
    <w:rsid w:val="00C37DD1"/>
    <w:rPr>
      <w:rFonts w:ascii="Tahoma" w:hAnsi="Tahoma" w:cs="Tahoma"/>
      <w:sz w:val="16"/>
      <w:szCs w:val="16"/>
      <w:lang w:eastAsia="en-US"/>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ListBulletChar">
    <w:name w:val="List Bullet Char"/>
    <w:basedOn w:val="DefaultParagraphFont"/>
    <w:link w:val="ListBullet"/>
    <w:qFormat/>
    <w:rsid w:val="005A7D2E"/>
    <w:rPr>
      <w:rFonts w:eastAsia="SimSun"/>
      <w:lang w:val="en-GB" w:eastAsia="en-US" w:bidi="ar-SA"/>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1"/>
    <w:qFormat/>
    <w:pPr>
      <w:keepNext/>
      <w:spacing w:before="240" w:after="120"/>
    </w:pPr>
    <w:rPr>
      <w:rFonts w:ascii="Liberation Sans" w:eastAsia="Droid Sans Fallback" w:hAnsi="Liberation Sans" w:cs="FreeSans"/>
      <w:sz w:val="28"/>
      <w:szCs w:val="28"/>
    </w:rPr>
  </w:style>
  <w:style w:type="paragraph" w:customStyle="1" w:styleId="BodyText1">
    <w:name w:val="Body Text1"/>
    <w:basedOn w:val="Normal"/>
    <w:pPr>
      <w:spacing w:after="140" w:line="288" w:lineRule="auto"/>
    </w:pPr>
  </w:style>
  <w:style w:type="paragraph" w:styleId="List">
    <w:name w:val="List"/>
    <w:basedOn w:val="Normal"/>
    <w:rsid w:val="005E7BAD"/>
    <w:pPr>
      <w:ind w:left="284" w:hanging="284"/>
      <w:jc w:val="both"/>
    </w:pPr>
    <w:rPr>
      <w:rFonts w:cs="FreeSans"/>
    </w:rPr>
  </w:style>
  <w:style w:type="paragraph" w:styleId="Caption">
    <w:name w:val="caption"/>
    <w:basedOn w:val="List"/>
    <w:next w:val="Normal"/>
    <w:link w:val="CaptionChar"/>
    <w:qFormat/>
    <w:rsid w:val="003378AC"/>
    <w:pPr>
      <w:spacing w:after="100" w:line="230" w:lineRule="exact"/>
      <w:ind w:left="0" w:firstLine="0"/>
    </w:pPr>
    <w:rPr>
      <w:color w:val="001A66"/>
    </w:rPr>
  </w:style>
  <w:style w:type="paragraph" w:customStyle="1" w:styleId="Index">
    <w:name w:val="Index"/>
    <w:basedOn w:val="Normal"/>
    <w:qFormat/>
    <w:pPr>
      <w:suppressLineNumbers/>
    </w:pPr>
    <w:rPr>
      <w:rFonts w:cs="FreeSans"/>
    </w:rPr>
  </w:style>
  <w:style w:type="paragraph" w:customStyle="1" w:styleId="PaperTitle">
    <w:name w:val="Paper Title"/>
    <w:basedOn w:val="Normal"/>
    <w:qFormat/>
    <w:rsid w:val="00EF201F"/>
    <w:pPr>
      <w:spacing w:before="200" w:after="320"/>
    </w:pPr>
    <w:rPr>
      <w:rFonts w:ascii="Arial" w:hAnsi="Arial"/>
      <w:b/>
      <w:color w:val="001A66"/>
      <w:sz w:val="34"/>
    </w:rPr>
  </w:style>
  <w:style w:type="paragraph" w:customStyle="1" w:styleId="Affiliation-Address">
    <w:name w:val="Affiliation-Address"/>
    <w:basedOn w:val="Normal"/>
    <w:qFormat/>
    <w:rsid w:val="005E7BAD"/>
    <w:pPr>
      <w:jc w:val="center"/>
    </w:pPr>
  </w:style>
  <w:style w:type="paragraph" w:customStyle="1" w:styleId="Fax-Email-URL">
    <w:name w:val="Fax-Email-URL"/>
    <w:basedOn w:val="Affiliation-Address"/>
    <w:qFormat/>
    <w:rsid w:val="005E7BAD"/>
    <w:rPr>
      <w:rFonts w:ascii="Courier New" w:hAnsi="Courier New"/>
      <w:lang w:val="pt-PT"/>
    </w:rPr>
  </w:style>
  <w:style w:type="paragraph" w:customStyle="1" w:styleId="Section">
    <w:name w:val="Section"/>
    <w:basedOn w:val="Normal"/>
    <w:next w:val="Normal"/>
    <w:qFormat/>
    <w:rsid w:val="00064D65"/>
    <w:pPr>
      <w:tabs>
        <w:tab w:val="left" w:pos="284"/>
      </w:tabs>
      <w:spacing w:before="320" w:after="120"/>
      <w:jc w:val="both"/>
    </w:pPr>
    <w:rPr>
      <w:b/>
      <w:color w:val="001A66"/>
      <w:sz w:val="32"/>
    </w:rPr>
  </w:style>
  <w:style w:type="paragraph" w:customStyle="1" w:styleId="SubSection">
    <w:name w:val="SubSection"/>
    <w:basedOn w:val="Section"/>
    <w:qFormat/>
    <w:rsid w:val="00363E75"/>
    <w:pPr>
      <w:keepNext/>
    </w:pPr>
    <w:rPr>
      <w:sz w:val="24"/>
    </w:rPr>
  </w:style>
  <w:style w:type="paragraph" w:styleId="BalloonText">
    <w:name w:val="Balloon Text"/>
    <w:basedOn w:val="Normal"/>
    <w:semiHidden/>
    <w:qFormat/>
    <w:rsid w:val="00A449E8"/>
    <w:rPr>
      <w:rFonts w:ascii="Tahoma" w:hAnsi="Tahoma" w:cs="Tahoma"/>
      <w:sz w:val="16"/>
      <w:szCs w:val="16"/>
    </w:rPr>
  </w:style>
  <w:style w:type="paragraph" w:customStyle="1" w:styleId="Sectionnumbered">
    <w:name w:val="Section numbered"/>
    <w:basedOn w:val="Section"/>
    <w:qFormat/>
    <w:rsid w:val="00961D3E"/>
  </w:style>
  <w:style w:type="paragraph" w:customStyle="1" w:styleId="SubSectionnumbered">
    <w:name w:val="SubSection numbered"/>
    <w:basedOn w:val="SubSection"/>
    <w:qFormat/>
    <w:rsid w:val="00961D3E"/>
    <w:pPr>
      <w:tabs>
        <w:tab w:val="left" w:pos="397"/>
      </w:tabs>
      <w:spacing w:before="280" w:after="100"/>
    </w:pPr>
  </w:style>
  <w:style w:type="paragraph" w:customStyle="1" w:styleId="Bodyindent">
    <w:name w:val="Body indent"/>
    <w:basedOn w:val="Normal"/>
    <w:link w:val="BodyindentChar"/>
    <w:qFormat/>
    <w:rsid w:val="00363E75"/>
    <w:pPr>
      <w:spacing w:after="40" w:line="230" w:lineRule="exact"/>
      <w:ind w:firstLine="284"/>
      <w:jc w:val="both"/>
    </w:pPr>
    <w:rPr>
      <w:rFonts w:eastAsia="Times New Roman"/>
      <w:szCs w:val="24"/>
      <w:lang w:eastAsia="ar-SA"/>
    </w:rPr>
  </w:style>
  <w:style w:type="paragraph" w:customStyle="1" w:styleId="Figure">
    <w:name w:val="Figure"/>
    <w:basedOn w:val="Normal"/>
    <w:link w:val="FigureChar"/>
    <w:qFormat/>
    <w:rsid w:val="00363E75"/>
    <w:pPr>
      <w:keepNext/>
      <w:suppressLineNumbers/>
      <w:spacing w:before="120"/>
      <w:jc w:val="center"/>
    </w:pPr>
    <w:rPr>
      <w:rFonts w:eastAsia="Times New Roman"/>
      <w:i/>
      <w:iCs/>
      <w:szCs w:val="24"/>
      <w:lang w:eastAsia="ar-SA"/>
    </w:rPr>
  </w:style>
  <w:style w:type="paragraph" w:customStyle="1" w:styleId="SubFigureNumbers">
    <w:name w:val="SubFigureNumbers"/>
    <w:basedOn w:val="Figure"/>
    <w:next w:val="Caption"/>
    <w:qFormat/>
    <w:rsid w:val="003378AC"/>
    <w:pPr>
      <w:spacing w:before="0"/>
      <w:jc w:val="left"/>
    </w:pPr>
    <w:rPr>
      <w:i w:val="0"/>
    </w:rPr>
  </w:style>
  <w:style w:type="paragraph" w:customStyle="1" w:styleId="Bodyitemize">
    <w:name w:val="Body itemize"/>
    <w:basedOn w:val="Normal"/>
    <w:qFormat/>
    <w:rsid w:val="00363E75"/>
    <w:pPr>
      <w:spacing w:line="240" w:lineRule="exact"/>
      <w:jc w:val="both"/>
    </w:pPr>
    <w:rPr>
      <w:rFonts w:eastAsia="Times New Roman"/>
      <w:szCs w:val="24"/>
      <w:lang w:eastAsia="ar-SA"/>
    </w:rPr>
  </w:style>
  <w:style w:type="paragraph" w:customStyle="1" w:styleId="MTDisplayEquation">
    <w:name w:val="MTDisplayEquation"/>
    <w:basedOn w:val="Bodyindent"/>
    <w:qFormat/>
    <w:rsid w:val="002B29DF"/>
    <w:pPr>
      <w:tabs>
        <w:tab w:val="center" w:pos="3629"/>
        <w:tab w:val="right" w:pos="7258"/>
      </w:tabs>
      <w:spacing w:before="60" w:after="60" w:line="240" w:lineRule="auto"/>
    </w:pPr>
  </w:style>
  <w:style w:type="paragraph" w:customStyle="1" w:styleId="HeaderandFooter">
    <w:name w:val="Header and Footer"/>
    <w:basedOn w:val="Normal"/>
    <w:qFormat/>
  </w:style>
  <w:style w:type="paragraph" w:styleId="Footer">
    <w:name w:val="footer"/>
    <w:basedOn w:val="Normal"/>
    <w:rsid w:val="007A15C6"/>
    <w:pPr>
      <w:tabs>
        <w:tab w:val="center" w:pos="4153"/>
        <w:tab w:val="right" w:pos="8306"/>
      </w:tabs>
    </w:pPr>
  </w:style>
  <w:style w:type="paragraph" w:styleId="Header">
    <w:name w:val="header"/>
    <w:basedOn w:val="Normal"/>
    <w:rsid w:val="008C28F1"/>
    <w:pPr>
      <w:tabs>
        <w:tab w:val="center" w:pos="4153"/>
        <w:tab w:val="right" w:pos="8306"/>
      </w:tabs>
    </w:pPr>
  </w:style>
  <w:style w:type="paragraph" w:styleId="CommentText">
    <w:name w:val="annotation text"/>
    <w:basedOn w:val="Normal"/>
    <w:semiHidden/>
    <w:qFormat/>
    <w:rsid w:val="00551EFC"/>
  </w:style>
  <w:style w:type="paragraph" w:styleId="CommentSubject">
    <w:name w:val="annotation subject"/>
    <w:basedOn w:val="CommentText"/>
    <w:semiHidden/>
    <w:qFormat/>
    <w:rsid w:val="00551EFC"/>
    <w:rPr>
      <w:b/>
      <w:bCs/>
    </w:rPr>
  </w:style>
  <w:style w:type="paragraph" w:customStyle="1" w:styleId="BodyTextIndent1">
    <w:name w:val="Body Text Indent1"/>
    <w:basedOn w:val="Normal"/>
    <w:semiHidden/>
    <w:rsid w:val="00220E29"/>
    <w:pPr>
      <w:ind w:left="1080" w:hanging="372"/>
    </w:pPr>
    <w:rPr>
      <w:rFonts w:eastAsia="Times New Roman"/>
      <w:sz w:val="24"/>
      <w:szCs w:val="24"/>
      <w:lang w:eastAsia="de-DE"/>
    </w:rPr>
  </w:style>
  <w:style w:type="paragraph" w:customStyle="1" w:styleId="StyleHeading3Left127cmHanging089cm">
    <w:name w:val="Style Heading 3 + Left:  1.27 cm Hanging:  0.89 cm"/>
    <w:basedOn w:val="Heading3"/>
    <w:qFormat/>
    <w:rsid w:val="00220E29"/>
    <w:pPr>
      <w:ind w:left="1224" w:hanging="504"/>
    </w:pPr>
    <w:rPr>
      <w:rFonts w:eastAsia="Times New Roman" w:cs="Times New Roman"/>
      <w:sz w:val="20"/>
      <w:szCs w:val="20"/>
    </w:rPr>
  </w:style>
  <w:style w:type="paragraph" w:customStyle="1" w:styleId="SubSubSection">
    <w:name w:val="SubSubSection"/>
    <w:basedOn w:val="SubSection"/>
    <w:qFormat/>
    <w:rsid w:val="002B29DF"/>
    <w:pPr>
      <w:spacing w:before="60" w:after="60"/>
    </w:pPr>
    <w:rPr>
      <w:b w:val="0"/>
      <w:i/>
      <w:sz w:val="22"/>
    </w:rPr>
  </w:style>
  <w:style w:type="paragraph" w:customStyle="1" w:styleId="Abstract">
    <w:name w:val="Abstract"/>
    <w:basedOn w:val="Normal"/>
    <w:qFormat/>
    <w:rsid w:val="00363E75"/>
    <w:pPr>
      <w:ind w:left="567" w:right="567" w:firstLine="204"/>
      <w:jc w:val="both"/>
    </w:pPr>
    <w:rPr>
      <w:rFonts w:eastAsia="Times New Roman"/>
      <w:sz w:val="18"/>
      <w:szCs w:val="24"/>
      <w:lang w:eastAsia="ar-SA"/>
    </w:rPr>
  </w:style>
  <w:style w:type="paragraph" w:styleId="Title">
    <w:name w:val="Title"/>
    <w:basedOn w:val="Normal"/>
    <w:next w:val="Normal"/>
    <w:autoRedefine/>
    <w:qFormat/>
    <w:rsid w:val="00A86B5F"/>
    <w:pPr>
      <w:jc w:val="center"/>
    </w:pPr>
    <w:rPr>
      <w:rFonts w:eastAsia="Times New Roman"/>
      <w:b/>
      <w:sz w:val="28"/>
      <w:szCs w:val="48"/>
      <w:lang w:val="en-US"/>
    </w:rPr>
  </w:style>
  <w:style w:type="paragraph" w:customStyle="1" w:styleId="References">
    <w:name w:val="References"/>
    <w:basedOn w:val="Normal"/>
    <w:qFormat/>
    <w:rsid w:val="00064D65"/>
    <w:pPr>
      <w:spacing w:after="140"/>
      <w:ind w:left="340" w:hanging="340"/>
      <w:jc w:val="both"/>
    </w:pPr>
    <w:rPr>
      <w:rFonts w:eastAsia="Times New Roman"/>
      <w:sz w:val="18"/>
      <w:szCs w:val="16"/>
      <w:lang w:val="en-US"/>
    </w:rPr>
  </w:style>
  <w:style w:type="paragraph" w:customStyle="1" w:styleId="ReferenceHead">
    <w:name w:val="Reference Head"/>
    <w:basedOn w:val="Heading1"/>
    <w:qFormat/>
    <w:rsid w:val="0047715F"/>
    <w:pPr>
      <w:numPr>
        <w:numId w:val="0"/>
      </w:numPr>
      <w:spacing w:after="80"/>
    </w:pPr>
    <w:rPr>
      <w:rFonts w:ascii="Times New Roman" w:eastAsia="Times New Roman" w:hAnsi="Times New Roman" w:cs="Times New Roman"/>
      <w:bCs w:val="0"/>
      <w:sz w:val="24"/>
      <w:szCs w:val="24"/>
      <w:lang w:val="en-US"/>
    </w:rPr>
  </w:style>
  <w:style w:type="paragraph" w:customStyle="1" w:styleId="TOC11">
    <w:name w:val="TOC 11"/>
    <w:basedOn w:val="Normal"/>
    <w:next w:val="Normal"/>
    <w:autoRedefine/>
    <w:semiHidden/>
    <w:rsid w:val="0017253A"/>
  </w:style>
  <w:style w:type="paragraph" w:customStyle="1" w:styleId="Body">
    <w:name w:val="Body"/>
    <w:basedOn w:val="Normal"/>
    <w:link w:val="BodyChar2"/>
    <w:qFormat/>
    <w:rsid w:val="004B1647"/>
    <w:pPr>
      <w:spacing w:after="40" w:line="230" w:lineRule="exact"/>
      <w:jc w:val="both"/>
    </w:pPr>
    <w:rPr>
      <w:rFonts w:eastAsia="Times New Roman"/>
      <w:szCs w:val="24"/>
      <w:lang w:eastAsia="ar-SA"/>
    </w:rPr>
  </w:style>
  <w:style w:type="paragraph" w:styleId="DocumentMap">
    <w:name w:val="Document Map"/>
    <w:basedOn w:val="Normal"/>
    <w:link w:val="DocumentMapChar"/>
    <w:qFormat/>
    <w:rsid w:val="00C37DD1"/>
    <w:rPr>
      <w:rFonts w:ascii="Tahoma" w:hAnsi="Tahoma" w:cs="Tahoma"/>
      <w:sz w:val="16"/>
      <w:szCs w:val="16"/>
    </w:rPr>
  </w:style>
  <w:style w:type="paragraph" w:customStyle="1" w:styleId="FootnoteText1">
    <w:name w:val="Footnote Text1"/>
    <w:basedOn w:val="Normal"/>
  </w:style>
  <w:style w:type="paragraph" w:customStyle="1" w:styleId="CaptionShort">
    <w:name w:val="Caption Short"/>
    <w:basedOn w:val="Caption"/>
    <w:next w:val="Body"/>
    <w:qFormat/>
    <w:rsid w:val="00533FEE"/>
    <w:pPr>
      <w:jc w:val="center"/>
    </w:pPr>
  </w:style>
  <w:style w:type="paragraph" w:styleId="ListBullet">
    <w:name w:val="List Bullet"/>
    <w:basedOn w:val="Normal"/>
    <w:link w:val="ListBulletChar"/>
    <w:qFormat/>
    <w:rsid w:val="005A7D2E"/>
  </w:style>
  <w:style w:type="paragraph" w:customStyle="1" w:styleId="StyleFigureLeft">
    <w:name w:val="Style Figure + Left"/>
    <w:basedOn w:val="Figure"/>
    <w:qFormat/>
    <w:rsid w:val="005A7D2E"/>
    <w:pPr>
      <w:spacing w:before="0"/>
      <w:jc w:val="left"/>
    </w:pPr>
    <w:rPr>
      <w:szCs w:val="20"/>
    </w:rPr>
  </w:style>
  <w:style w:type="paragraph" w:customStyle="1" w:styleId="inlinepaper">
    <w:name w:val="inlinepaper"/>
    <w:basedOn w:val="Body"/>
    <w:qFormat/>
    <w:rsid w:val="005B6434"/>
    <w:pPr>
      <w:spacing w:before="80" w:after="120"/>
      <w:ind w:left="567" w:right="567"/>
    </w:pPr>
  </w:style>
  <w:style w:type="paragraph" w:customStyle="1" w:styleId="inlinepapercentre">
    <w:name w:val="inlinepaper centre"/>
    <w:basedOn w:val="Body"/>
    <w:qFormat/>
    <w:rsid w:val="005A7D2E"/>
    <w:pPr>
      <w:spacing w:before="120" w:after="80"/>
      <w:jc w:val="center"/>
    </w:pPr>
  </w:style>
  <w:style w:type="paragraph" w:customStyle="1" w:styleId="FrameContents">
    <w:name w:val="Frame Contents"/>
    <w:basedOn w:val="Normal"/>
    <w:qFormat/>
  </w:style>
  <w:style w:type="paragraph" w:customStyle="1" w:styleId="HeaderLeft">
    <w:name w:val="Header Left"/>
    <w:basedOn w:val="Header"/>
    <w:qFormat/>
  </w:style>
  <w:style w:type="table" w:styleId="TableGrid">
    <w:name w:val="Table Grid"/>
    <w:basedOn w:val="TableNormal"/>
    <w:rsid w:val="00FD09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2151</Words>
  <Characters>10712</Characters>
  <Application>Microsoft Office Word</Application>
  <DocSecurity>0</DocSecurity>
  <Lines>198</Lines>
  <Paragraphs>87</Paragraphs>
  <ScaleCrop>false</ScaleCrop>
  <Company/>
  <LinksUpToDate>false</LinksUpToDate>
  <CharactersWithSpaces>1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the British Machine Vision Conference</dc:title>
  <dc:subject>BMVC review template</dc:subject>
  <dc:creator>Norbert Buch</dc:creator>
  <dc:description>for questions contact n.buch@theiet.org</dc:description>
  <cp:lastModifiedBy>Carlos Moreno-Garcia (SOC)</cp:lastModifiedBy>
  <cp:revision>8</cp:revision>
  <cp:lastPrinted>2009-04-28T14:30:00Z</cp:lastPrinted>
  <dcterms:created xsi:type="dcterms:W3CDTF">2019-03-05T11:22:00Z</dcterms:created>
  <dcterms:modified xsi:type="dcterms:W3CDTF">2024-03-25T21:5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